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7EC4E" w14:textId="77777777" w:rsidR="00054A6B" w:rsidRDefault="00054A6B" w:rsidP="00054A6B">
      <w:pPr>
        <w:spacing w:after="0"/>
        <w:rPr>
          <w:sz w:val="20"/>
        </w:rPr>
      </w:pPr>
      <w:r>
        <w:rPr>
          <w:sz w:val="20"/>
        </w:rPr>
        <w:t xml:space="preserve">James </w:t>
      </w:r>
      <w:proofErr w:type="spellStart"/>
      <w:r>
        <w:rPr>
          <w:sz w:val="20"/>
        </w:rPr>
        <w:t>Guerrera-Sapone</w:t>
      </w:r>
      <w:proofErr w:type="spellEnd"/>
      <w:r>
        <w:rPr>
          <w:sz w:val="20"/>
        </w:rPr>
        <w:t xml:space="preserve"> - A20365203 </w:t>
      </w:r>
    </w:p>
    <w:p w14:paraId="4F6BF7EE" w14:textId="69B40748" w:rsidR="00054A6B" w:rsidRPr="00054A6B" w:rsidRDefault="00054A6B" w:rsidP="009B746E">
      <w:pPr>
        <w:spacing w:after="0"/>
        <w:rPr>
          <w:sz w:val="20"/>
        </w:rPr>
      </w:pPr>
      <w:r>
        <w:rPr>
          <w:sz w:val="20"/>
        </w:rPr>
        <w:t>Robert Judka - A20348051</w:t>
      </w:r>
    </w:p>
    <w:p w14:paraId="0C83DB36" w14:textId="77777777" w:rsidR="00054A6B" w:rsidRDefault="00054A6B" w:rsidP="009B746E">
      <w:pPr>
        <w:spacing w:after="0"/>
        <w:rPr>
          <w:b/>
          <w:sz w:val="24"/>
          <w:u w:val="single"/>
        </w:rPr>
      </w:pPr>
      <w:bookmarkStart w:id="0" w:name="_GoBack"/>
      <w:bookmarkEnd w:id="0"/>
    </w:p>
    <w:p w14:paraId="53317942" w14:textId="7C1353D4" w:rsidR="009B746E" w:rsidRDefault="004E26D2" w:rsidP="009B746E">
      <w:pPr>
        <w:spacing w:after="0"/>
        <w:rPr>
          <w:b/>
          <w:sz w:val="24"/>
          <w:u w:val="single"/>
        </w:rPr>
      </w:pPr>
      <w:proofErr w:type="spellStart"/>
      <w:r>
        <w:rPr>
          <w:b/>
          <w:sz w:val="24"/>
          <w:u w:val="single"/>
        </w:rPr>
        <w:t>myMemory</w:t>
      </w:r>
      <w:proofErr w:type="spellEnd"/>
      <w:r w:rsidR="009B746E">
        <w:rPr>
          <w:b/>
          <w:sz w:val="24"/>
          <w:u w:val="single"/>
        </w:rPr>
        <w:t xml:space="preserve"> System Call Manual (MAN) Page</w:t>
      </w:r>
    </w:p>
    <w:p w14:paraId="00F86040" w14:textId="7236FCAC" w:rsidR="009B746E" w:rsidRDefault="009B746E" w:rsidP="009B746E">
      <w:pPr>
        <w:spacing w:after="0"/>
        <w:rPr>
          <w:b/>
          <w:sz w:val="24"/>
          <w:u w:val="single"/>
        </w:rPr>
      </w:pPr>
    </w:p>
    <w:p w14:paraId="02D6369C" w14:textId="3C38B707" w:rsidR="009B746E" w:rsidRPr="006F405A" w:rsidRDefault="009B746E" w:rsidP="009B746E">
      <w:pPr>
        <w:spacing w:after="0"/>
        <w:rPr>
          <w:b/>
          <w:color w:val="990000"/>
        </w:rPr>
      </w:pPr>
      <w:r w:rsidRPr="006F405A">
        <w:rPr>
          <w:b/>
          <w:color w:val="990000"/>
        </w:rPr>
        <w:t>NAME</w:t>
      </w:r>
    </w:p>
    <w:p w14:paraId="2C05B0B8" w14:textId="579722AE" w:rsidR="009B746E" w:rsidRDefault="009B746E" w:rsidP="009B746E">
      <w:pPr>
        <w:spacing w:after="0"/>
      </w:pPr>
      <w:r>
        <w:tab/>
      </w:r>
      <w:proofErr w:type="spellStart"/>
      <w:r w:rsidR="00DA0C59">
        <w:t>myMemory</w:t>
      </w:r>
      <w:proofErr w:type="spellEnd"/>
      <w:r w:rsidR="002445F8" w:rsidRPr="002445F8">
        <w:t xml:space="preserve"> – </w:t>
      </w:r>
      <w:r w:rsidR="00BB1150">
        <w:t xml:space="preserve">display current </w:t>
      </w:r>
      <w:r w:rsidR="00D279E7">
        <w:t xml:space="preserve">physical </w:t>
      </w:r>
      <w:r w:rsidR="00BB1150">
        <w:t xml:space="preserve">memory usage </w:t>
      </w:r>
      <w:r w:rsidR="00F4047E">
        <w:t xml:space="preserve">in terms of pages </w:t>
      </w:r>
      <w:r w:rsidR="00D279E7">
        <w:t>allocated</w:t>
      </w:r>
    </w:p>
    <w:p w14:paraId="7053E99F" w14:textId="5E366C60" w:rsidR="002445F8" w:rsidRDefault="002445F8" w:rsidP="009B746E">
      <w:pPr>
        <w:spacing w:after="0"/>
      </w:pPr>
    </w:p>
    <w:p w14:paraId="46FC2C04" w14:textId="57FFD77A" w:rsidR="009B746E" w:rsidRPr="00FD43DF" w:rsidRDefault="002445F8" w:rsidP="002445F8">
      <w:pPr>
        <w:spacing w:after="0"/>
        <w:rPr>
          <w:b/>
          <w:color w:val="990000"/>
        </w:rPr>
      </w:pPr>
      <w:r w:rsidRPr="00CD3D3F">
        <w:rPr>
          <w:b/>
          <w:color w:val="990000"/>
        </w:rPr>
        <w:t>SYNOPSIS</w:t>
      </w:r>
    </w:p>
    <w:p w14:paraId="577C2DD7" w14:textId="137009EB" w:rsidR="002445F8" w:rsidRPr="009C1FD2" w:rsidRDefault="002445F8" w:rsidP="002445F8">
      <w:pPr>
        <w:spacing w:after="0"/>
        <w:rPr>
          <w:rFonts w:asciiTheme="majorHAnsi" w:hAnsiTheme="majorHAnsi" w:cstheme="majorHAnsi"/>
          <w:b/>
          <w:color w:val="663300"/>
        </w:rPr>
      </w:pPr>
      <w:r w:rsidRPr="00FD43DF">
        <w:rPr>
          <w:b/>
        </w:rPr>
        <w:tab/>
      </w:r>
      <w:r w:rsidRPr="009C1FD2">
        <w:rPr>
          <w:rFonts w:asciiTheme="majorHAnsi" w:hAnsiTheme="majorHAnsi" w:cstheme="majorHAnsi"/>
          <w:b/>
          <w:color w:val="663300"/>
        </w:rPr>
        <w:t>#include “</w:t>
      </w:r>
      <w:proofErr w:type="spellStart"/>
      <w:r w:rsidRPr="009C1FD2">
        <w:rPr>
          <w:rFonts w:asciiTheme="majorHAnsi" w:hAnsiTheme="majorHAnsi" w:cstheme="majorHAnsi"/>
          <w:b/>
          <w:color w:val="663300"/>
        </w:rPr>
        <w:t>user.h</w:t>
      </w:r>
      <w:proofErr w:type="spellEnd"/>
      <w:r w:rsidRPr="009C1FD2">
        <w:rPr>
          <w:rFonts w:asciiTheme="majorHAnsi" w:hAnsiTheme="majorHAnsi" w:cstheme="majorHAnsi"/>
          <w:b/>
          <w:color w:val="663300"/>
        </w:rPr>
        <w:t>”</w:t>
      </w:r>
    </w:p>
    <w:p w14:paraId="27845DC8" w14:textId="1C0E8266" w:rsidR="002445F8" w:rsidRPr="009C1FD2" w:rsidRDefault="002445F8" w:rsidP="002445F8">
      <w:pPr>
        <w:spacing w:after="0"/>
        <w:rPr>
          <w:rFonts w:asciiTheme="majorHAnsi" w:hAnsiTheme="majorHAnsi" w:cstheme="majorHAnsi"/>
          <w:b/>
          <w:color w:val="663300"/>
        </w:rPr>
      </w:pPr>
    </w:p>
    <w:p w14:paraId="102E17ED" w14:textId="2D4437E3" w:rsidR="009452FC" w:rsidRPr="009C1FD2" w:rsidRDefault="002445F8" w:rsidP="002445F8">
      <w:pPr>
        <w:spacing w:after="0"/>
        <w:rPr>
          <w:rFonts w:asciiTheme="majorHAnsi" w:hAnsiTheme="majorHAnsi" w:cstheme="majorHAnsi"/>
          <w:color w:val="663300"/>
        </w:rPr>
      </w:pPr>
      <w:r w:rsidRPr="009C1FD2">
        <w:rPr>
          <w:rFonts w:asciiTheme="majorHAnsi" w:hAnsiTheme="majorHAnsi" w:cstheme="majorHAnsi"/>
          <w:b/>
          <w:color w:val="663300"/>
        </w:rPr>
        <w:tab/>
      </w:r>
      <w:proofErr w:type="spellStart"/>
      <w:r w:rsidR="00D12290" w:rsidRPr="009C1FD2">
        <w:rPr>
          <w:rFonts w:asciiTheme="majorHAnsi" w:hAnsiTheme="majorHAnsi" w:cstheme="majorHAnsi"/>
          <w:b/>
          <w:color w:val="663300"/>
        </w:rPr>
        <w:t>int</w:t>
      </w:r>
      <w:proofErr w:type="spellEnd"/>
      <w:r w:rsidR="00D12290" w:rsidRPr="009C1FD2">
        <w:rPr>
          <w:rFonts w:asciiTheme="majorHAnsi" w:hAnsiTheme="majorHAnsi" w:cstheme="majorHAnsi"/>
          <w:b/>
          <w:color w:val="663300"/>
        </w:rPr>
        <w:t xml:space="preserve"> </w:t>
      </w:r>
      <w:proofErr w:type="spellStart"/>
      <w:proofErr w:type="gramStart"/>
      <w:r w:rsidR="00865869">
        <w:rPr>
          <w:rFonts w:asciiTheme="majorHAnsi" w:hAnsiTheme="majorHAnsi" w:cstheme="majorHAnsi"/>
          <w:b/>
          <w:color w:val="663300"/>
        </w:rPr>
        <w:t>myMemory</w:t>
      </w:r>
      <w:proofErr w:type="spellEnd"/>
      <w:r w:rsidR="00D12290" w:rsidRPr="009C1FD2">
        <w:rPr>
          <w:rFonts w:asciiTheme="majorHAnsi" w:hAnsiTheme="majorHAnsi" w:cstheme="majorHAnsi"/>
          <w:b/>
          <w:color w:val="663300"/>
        </w:rPr>
        <w:t>(</w:t>
      </w:r>
      <w:proofErr w:type="gramEnd"/>
      <w:r w:rsidR="00D12290" w:rsidRPr="009C1FD2">
        <w:rPr>
          <w:rFonts w:asciiTheme="majorHAnsi" w:hAnsiTheme="majorHAnsi" w:cstheme="majorHAnsi"/>
          <w:b/>
          <w:color w:val="663300"/>
        </w:rPr>
        <w:t>);</w:t>
      </w:r>
    </w:p>
    <w:p w14:paraId="08915C5A" w14:textId="77777777" w:rsidR="009452FC" w:rsidRDefault="009452FC" w:rsidP="002445F8">
      <w:pPr>
        <w:spacing w:after="0"/>
        <w:rPr>
          <w:b/>
          <w:sz w:val="24"/>
          <w:u w:val="single"/>
        </w:rPr>
      </w:pPr>
    </w:p>
    <w:p w14:paraId="1359E07F" w14:textId="77777777" w:rsidR="000F620B" w:rsidRDefault="002839AE" w:rsidP="002445F8">
      <w:pPr>
        <w:spacing w:after="0"/>
        <w:rPr>
          <w:b/>
          <w:sz w:val="24"/>
          <w:u w:val="single"/>
        </w:rPr>
      </w:pPr>
      <w:r w:rsidRPr="000F620B">
        <w:rPr>
          <w:b/>
          <w:color w:val="990000"/>
        </w:rPr>
        <w:t>DESCRIPTION</w:t>
      </w:r>
    </w:p>
    <w:p w14:paraId="25F31F34" w14:textId="77777777" w:rsidR="009504C8" w:rsidRDefault="0038498E" w:rsidP="009504C8">
      <w:pPr>
        <w:spacing w:after="0"/>
        <w:ind w:left="720"/>
        <w:rPr>
          <w:rFonts w:asciiTheme="majorHAnsi" w:hAnsiTheme="majorHAnsi" w:cstheme="majorHAnsi"/>
          <w:b/>
        </w:rPr>
      </w:pPr>
      <w:proofErr w:type="spellStart"/>
      <w:proofErr w:type="gramStart"/>
      <w:r>
        <w:rPr>
          <w:rFonts w:asciiTheme="majorHAnsi" w:hAnsiTheme="majorHAnsi" w:cstheme="majorHAnsi"/>
          <w:b/>
        </w:rPr>
        <w:t>myMemory</w:t>
      </w:r>
      <w:proofErr w:type="spellEnd"/>
      <w:r w:rsidR="00FE3444" w:rsidRPr="00390437">
        <w:t>(</w:t>
      </w:r>
      <w:proofErr w:type="gramEnd"/>
      <w:r w:rsidR="00FE3444" w:rsidRPr="00390437">
        <w:t>)</w:t>
      </w:r>
      <w:r w:rsidR="00A5628B">
        <w:t xml:space="preserve"> </w:t>
      </w:r>
      <w:r>
        <w:t>traverses the</w:t>
      </w:r>
      <w:r w:rsidR="00A5628B">
        <w:t xml:space="preserve"> </w:t>
      </w:r>
      <w:r w:rsidR="00E14F47">
        <w:rPr>
          <w:i/>
        </w:rPr>
        <w:t>page table directory</w:t>
      </w:r>
      <w:r w:rsidR="00E14F47">
        <w:t xml:space="preserve"> </w:t>
      </w:r>
      <w:r w:rsidR="00C07EB3">
        <w:t xml:space="preserve">and each </w:t>
      </w:r>
      <w:r w:rsidR="00C07EB3">
        <w:rPr>
          <w:i/>
        </w:rPr>
        <w:t xml:space="preserve">page table </w:t>
      </w:r>
      <w:r w:rsidR="009504C8">
        <w:t xml:space="preserve">to </w:t>
      </w:r>
      <w:r w:rsidR="002D6210">
        <w:rPr>
          <w:rFonts w:asciiTheme="majorHAnsi" w:hAnsiTheme="majorHAnsi" w:cstheme="majorHAnsi"/>
          <w:b/>
        </w:rPr>
        <w:t>count</w:t>
      </w:r>
      <w:r w:rsidR="009504C8">
        <w:rPr>
          <w:rFonts w:asciiTheme="majorHAnsi" w:hAnsiTheme="majorHAnsi" w:cstheme="majorHAnsi"/>
          <w:b/>
        </w:rPr>
        <w:t xml:space="preserve"> </w:t>
      </w:r>
    </w:p>
    <w:p w14:paraId="05009663" w14:textId="14C49072" w:rsidR="00D0300D" w:rsidRDefault="002D6210" w:rsidP="009504C8">
      <w:pPr>
        <w:spacing w:after="0"/>
        <w:ind w:left="720"/>
      </w:pPr>
      <w:r>
        <w:rPr>
          <w:rFonts w:asciiTheme="majorHAnsi" w:hAnsiTheme="majorHAnsi" w:cstheme="majorHAnsi"/>
          <w:b/>
        </w:rPr>
        <w:t xml:space="preserve">the </w:t>
      </w:r>
      <w:r w:rsidR="00D74BF5">
        <w:rPr>
          <w:rFonts w:asciiTheme="majorHAnsi" w:hAnsiTheme="majorHAnsi" w:cstheme="majorHAnsi"/>
          <w:b/>
        </w:rPr>
        <w:t>pages based on their flagged bits</w:t>
      </w:r>
      <w:r w:rsidR="00AA4428" w:rsidRPr="00765457">
        <w:t>.</w:t>
      </w:r>
    </w:p>
    <w:p w14:paraId="5C1517A8" w14:textId="3039785A" w:rsidR="00D034A2" w:rsidRDefault="00D034A2" w:rsidP="00494A3D">
      <w:pPr>
        <w:spacing w:after="0"/>
        <w:ind w:left="720"/>
      </w:pPr>
    </w:p>
    <w:p w14:paraId="27CAD2E3" w14:textId="0F57E73D" w:rsidR="00D034A2" w:rsidRDefault="005F29B3" w:rsidP="00494A3D">
      <w:pPr>
        <w:spacing w:after="0"/>
        <w:ind w:left="720"/>
      </w:pPr>
      <w:r>
        <w:t xml:space="preserve">There are </w:t>
      </w:r>
      <w:r w:rsidR="00C658DD">
        <w:t>three</w:t>
      </w:r>
      <w:r w:rsidR="006249CA">
        <w:t xml:space="preserve"> key flag</w:t>
      </w:r>
      <w:r w:rsidR="00C658DD">
        <w:t xml:space="preserve"> bits</w:t>
      </w:r>
      <w:r w:rsidR="006249CA">
        <w:t xml:space="preserve"> to account for:</w:t>
      </w:r>
    </w:p>
    <w:p w14:paraId="519E3472" w14:textId="77777777" w:rsidR="00E1742B" w:rsidRDefault="00DF7ABD" w:rsidP="006249CA">
      <w:pPr>
        <w:pStyle w:val="ListParagraph"/>
        <w:numPr>
          <w:ilvl w:val="0"/>
          <w:numId w:val="1"/>
        </w:numPr>
        <w:spacing w:after="0"/>
      </w:pPr>
      <w:r w:rsidRPr="00DF7ABD">
        <w:rPr>
          <w:i/>
        </w:rPr>
        <w:t>present bit</w:t>
      </w:r>
      <w:r>
        <w:t>: checks if page is accessible by process</w:t>
      </w:r>
      <w:r w:rsidR="005A4936">
        <w:t xml:space="preserve"> </w:t>
      </w:r>
    </w:p>
    <w:p w14:paraId="55CB4000" w14:textId="12FF7078" w:rsidR="005A4936" w:rsidRDefault="005A4936" w:rsidP="00E1742B">
      <w:pPr>
        <w:pStyle w:val="ListParagraph"/>
        <w:numPr>
          <w:ilvl w:val="1"/>
          <w:numId w:val="1"/>
        </w:numPr>
        <w:spacing w:after="0"/>
      </w:pPr>
      <w:r>
        <w:t>page table</w:t>
      </w:r>
      <w:r w:rsidR="00C137FB">
        <w:t>s</w:t>
      </w:r>
      <w:r>
        <w:t xml:space="preserve"> shared between kernel and user process</w:t>
      </w:r>
    </w:p>
    <w:p w14:paraId="42B32C0F" w14:textId="56807FD0" w:rsidR="00DF7ABD" w:rsidRDefault="00C658DD" w:rsidP="006249CA">
      <w:pPr>
        <w:pStyle w:val="ListParagraph"/>
        <w:numPr>
          <w:ilvl w:val="0"/>
          <w:numId w:val="1"/>
        </w:numPr>
        <w:spacing w:after="0"/>
      </w:pPr>
      <w:r>
        <w:rPr>
          <w:i/>
        </w:rPr>
        <w:t>user bit</w:t>
      </w:r>
      <w:r>
        <w:t xml:space="preserve">: checks if page </w:t>
      </w:r>
      <w:r w:rsidR="005A4936">
        <w:t>is accessible by user</w:t>
      </w:r>
    </w:p>
    <w:p w14:paraId="1AB43A89" w14:textId="1F10244E" w:rsidR="005A4936" w:rsidRPr="005F29B3" w:rsidRDefault="005A4936" w:rsidP="006249CA">
      <w:pPr>
        <w:pStyle w:val="ListParagraph"/>
        <w:numPr>
          <w:ilvl w:val="0"/>
          <w:numId w:val="1"/>
        </w:numPr>
        <w:spacing w:after="0"/>
      </w:pPr>
      <w:r>
        <w:rPr>
          <w:i/>
        </w:rPr>
        <w:t>writable bit</w:t>
      </w:r>
      <w:r>
        <w:t>: checks if process can write to page</w:t>
      </w:r>
    </w:p>
    <w:p w14:paraId="537CAB22" w14:textId="4D668F35" w:rsidR="00D0300D" w:rsidRDefault="00D0300D" w:rsidP="00A800D2">
      <w:pPr>
        <w:spacing w:after="0"/>
        <w:ind w:left="720"/>
        <w:rPr>
          <w:b/>
          <w:sz w:val="24"/>
          <w:u w:val="single"/>
        </w:rPr>
      </w:pPr>
    </w:p>
    <w:p w14:paraId="7A61B685" w14:textId="65CA3E3D" w:rsidR="00545E7F" w:rsidRDefault="00D63F3D" w:rsidP="00545E7F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RETURN VALUE</w:t>
      </w:r>
    </w:p>
    <w:p w14:paraId="73305A86" w14:textId="7F74DAED" w:rsidR="0076550B" w:rsidRDefault="00545E7F" w:rsidP="00AC4975">
      <w:pPr>
        <w:spacing w:after="0"/>
      </w:pPr>
      <w:r>
        <w:tab/>
      </w:r>
      <w:r w:rsidR="00DA429D">
        <w:t>Z</w:t>
      </w:r>
      <w:r w:rsidR="00AC4975">
        <w:t xml:space="preserve">ero is </w:t>
      </w:r>
      <w:r w:rsidR="000944E0">
        <w:t xml:space="preserve">always </w:t>
      </w:r>
      <w:r w:rsidR="00AC4975">
        <w:t>returned</w:t>
      </w:r>
      <w:r w:rsidR="00DA429D">
        <w:t xml:space="preserve"> regardless of </w:t>
      </w:r>
      <w:r w:rsidR="000944E0">
        <w:t xml:space="preserve">the </w:t>
      </w:r>
      <w:r w:rsidR="00DA429D">
        <w:t>state of system call.</w:t>
      </w:r>
    </w:p>
    <w:p w14:paraId="23AFEEE7" w14:textId="34DE0A89" w:rsidR="003E3FBC" w:rsidRDefault="003E3FBC" w:rsidP="006E3192">
      <w:pPr>
        <w:spacing w:after="0"/>
      </w:pPr>
    </w:p>
    <w:p w14:paraId="5011CCF7" w14:textId="77777777" w:rsidR="002E5BAC" w:rsidRDefault="002E5BAC" w:rsidP="002E5BAC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ERRORS</w:t>
      </w:r>
    </w:p>
    <w:p w14:paraId="189D67F9" w14:textId="1D95CA2E" w:rsidR="002E5BAC" w:rsidRDefault="002E5BAC" w:rsidP="002E5BAC">
      <w:pPr>
        <w:spacing w:after="0"/>
      </w:pPr>
      <w:r>
        <w:tab/>
        <w:t xml:space="preserve">Any error that occurs while traversing the </w:t>
      </w:r>
      <w:r w:rsidR="006B6CCD">
        <w:t xml:space="preserve">paging structure will result in </w:t>
      </w:r>
      <w:r w:rsidR="00527D81">
        <w:t>a thrown</w:t>
      </w:r>
    </w:p>
    <w:p w14:paraId="167A1217" w14:textId="0E4FB4FD" w:rsidR="00527D81" w:rsidRPr="005A5EDA" w:rsidRDefault="00527D81" w:rsidP="002E5BAC">
      <w:pPr>
        <w:spacing w:after="0"/>
      </w:pPr>
      <w:r>
        <w:tab/>
        <w:t>exception</w:t>
      </w:r>
      <w:r w:rsidR="006D6899">
        <w:t xml:space="preserve"> (most likely </w:t>
      </w:r>
      <w:r w:rsidR="00C12935">
        <w:t xml:space="preserve">indicating </w:t>
      </w:r>
      <w:r w:rsidR="006D6899">
        <w:t>an error elsewhere in the system)</w:t>
      </w:r>
      <w:r w:rsidR="006B0BE1">
        <w:t>.</w:t>
      </w:r>
    </w:p>
    <w:p w14:paraId="45470183" w14:textId="77777777" w:rsidR="002E5BAC" w:rsidRPr="00AC4975" w:rsidRDefault="002E5BAC" w:rsidP="006E3192">
      <w:pPr>
        <w:spacing w:after="0"/>
      </w:pPr>
    </w:p>
    <w:p w14:paraId="2F6CE238" w14:textId="442B126A" w:rsidR="003E3FBC" w:rsidRDefault="003E3FBC" w:rsidP="003E3FBC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NOTES</w:t>
      </w:r>
    </w:p>
    <w:p w14:paraId="5E79C0F9" w14:textId="77777777" w:rsidR="00A8272C" w:rsidRPr="00A06126" w:rsidRDefault="003E3FBC" w:rsidP="00596896">
      <w:pPr>
        <w:spacing w:after="0"/>
      </w:pPr>
      <w:r>
        <w:tab/>
      </w:r>
      <w:r w:rsidR="00D5319E" w:rsidRPr="00A06126">
        <w:t xml:space="preserve">Based on the implementation of the </w:t>
      </w:r>
      <w:r w:rsidR="00596896" w:rsidRPr="00A06126">
        <w:t>paging mechanism in xv6, the page</w:t>
      </w:r>
      <w:r w:rsidR="00A8272C" w:rsidRPr="00A06126">
        <w:t>s allocated</w:t>
      </w:r>
    </w:p>
    <w:p w14:paraId="0F1711C1" w14:textId="77777777" w:rsidR="00A8272C" w:rsidRPr="00A06126" w:rsidRDefault="00A8272C" w:rsidP="00596896">
      <w:pPr>
        <w:spacing w:after="0"/>
      </w:pPr>
      <w:r w:rsidRPr="00A06126">
        <w:tab/>
        <w:t>Is not always an accurate representation of the memory usage of a process.</w:t>
      </w:r>
    </w:p>
    <w:p w14:paraId="6C90A67E" w14:textId="77777777" w:rsidR="004A0B1E" w:rsidRPr="00A06126" w:rsidRDefault="00A8272C" w:rsidP="00596896">
      <w:pPr>
        <w:spacing w:after="0"/>
      </w:pPr>
      <w:r w:rsidRPr="00A06126">
        <w:tab/>
      </w:r>
    </w:p>
    <w:p w14:paraId="4D2F5CA4" w14:textId="47B992D1" w:rsidR="00E12187" w:rsidRPr="00A06126" w:rsidRDefault="00A8272C" w:rsidP="004A0B1E">
      <w:pPr>
        <w:spacing w:after="0"/>
        <w:ind w:firstLine="720"/>
      </w:pPr>
      <w:r w:rsidRPr="00A06126">
        <w:t xml:space="preserve">Because </w:t>
      </w:r>
      <w:r w:rsidR="00E12187" w:rsidRPr="00A06126">
        <w:t>the page table is shared between the kernel and the user process,</w:t>
      </w:r>
    </w:p>
    <w:p w14:paraId="56577230" w14:textId="41037A1D" w:rsidR="00E635A4" w:rsidRPr="00A06126" w:rsidRDefault="00C64D42" w:rsidP="004A0B1E">
      <w:pPr>
        <w:spacing w:after="0"/>
        <w:ind w:firstLine="720"/>
      </w:pPr>
      <w:r w:rsidRPr="00A06126">
        <w:t xml:space="preserve">pages that appear to be </w:t>
      </w:r>
      <w:r w:rsidRPr="00A06126">
        <w:rPr>
          <w:i/>
        </w:rPr>
        <w:t>present</w:t>
      </w:r>
      <w:r w:rsidRPr="00A06126">
        <w:t xml:space="preserve"> </w:t>
      </w:r>
      <w:r w:rsidR="00C41AE5" w:rsidRPr="00A06126">
        <w:t>to</w:t>
      </w:r>
      <w:r w:rsidRPr="00A06126">
        <w:t xml:space="preserve"> a process are not always</w:t>
      </w:r>
      <w:r w:rsidR="00E635A4" w:rsidRPr="00A06126">
        <w:t xml:space="preserve"> actually readily </w:t>
      </w:r>
    </w:p>
    <w:p w14:paraId="547702C3" w14:textId="77777777" w:rsidR="00F328E0" w:rsidRPr="00A06126" w:rsidRDefault="00E635A4" w:rsidP="00F328E0">
      <w:pPr>
        <w:spacing w:after="0"/>
        <w:ind w:firstLine="720"/>
      </w:pPr>
      <w:r w:rsidRPr="00A06126">
        <w:t>usable by the user process.</w:t>
      </w:r>
      <w:r w:rsidR="00F328E0" w:rsidRPr="00A06126">
        <w:t xml:space="preserve"> </w:t>
      </w:r>
      <w:r w:rsidRPr="00A06126">
        <w:t xml:space="preserve">Thus, the system call </w:t>
      </w:r>
      <w:r w:rsidR="00812B43" w:rsidRPr="00A06126">
        <w:t xml:space="preserve">displays </w:t>
      </w:r>
      <w:r w:rsidR="003A6842" w:rsidRPr="00A06126">
        <w:t xml:space="preserve">the </w:t>
      </w:r>
      <w:r w:rsidR="00812B43" w:rsidRPr="00A06126">
        <w:t>memory</w:t>
      </w:r>
      <w:r w:rsidR="003A6842" w:rsidRPr="00A06126">
        <w:t xml:space="preserve"> </w:t>
      </w:r>
    </w:p>
    <w:p w14:paraId="35422788" w14:textId="6F9AD407" w:rsidR="00C64D42" w:rsidRPr="00A06126" w:rsidRDefault="003A6842" w:rsidP="00F328E0">
      <w:pPr>
        <w:spacing w:after="0"/>
        <w:ind w:firstLine="720"/>
      </w:pPr>
      <w:r w:rsidRPr="00A06126">
        <w:t>information</w:t>
      </w:r>
      <w:r w:rsidR="00812B43" w:rsidRPr="00A06126">
        <w:t xml:space="preserve"> in relation to the </w:t>
      </w:r>
      <w:r w:rsidR="00F24F98" w:rsidRPr="00A06126">
        <w:t>k</w:t>
      </w:r>
      <w:r w:rsidR="00812B43" w:rsidRPr="00A06126">
        <w:t>ernel</w:t>
      </w:r>
      <w:r w:rsidR="00F328E0" w:rsidRPr="00A06126">
        <w:t xml:space="preserve"> </w:t>
      </w:r>
      <w:r w:rsidR="00812B43" w:rsidRPr="00A06126">
        <w:t xml:space="preserve">and </w:t>
      </w:r>
      <w:r w:rsidR="00F24F98" w:rsidRPr="00A06126">
        <w:t>user</w:t>
      </w:r>
      <w:r w:rsidR="00C64D42" w:rsidRPr="00A06126">
        <w:t xml:space="preserve"> </w:t>
      </w:r>
      <w:r w:rsidR="00F24F98" w:rsidRPr="00A06126">
        <w:t xml:space="preserve">space. </w:t>
      </w:r>
    </w:p>
    <w:p w14:paraId="3328CB4B" w14:textId="2D01E8F7" w:rsidR="00596896" w:rsidRPr="00A8272C" w:rsidRDefault="00E12187" w:rsidP="00596896">
      <w:pPr>
        <w:spacing w:after="0"/>
      </w:pPr>
      <w:r>
        <w:rPr>
          <w:sz w:val="24"/>
        </w:rPr>
        <w:tab/>
      </w:r>
      <w:r w:rsidR="00A8272C">
        <w:rPr>
          <w:sz w:val="24"/>
        </w:rPr>
        <w:t xml:space="preserve"> </w:t>
      </w:r>
    </w:p>
    <w:p w14:paraId="678AB5F8" w14:textId="2986CF71" w:rsidR="00867C68" w:rsidRPr="00DF194C" w:rsidRDefault="00867C68" w:rsidP="00592EC7">
      <w:pPr>
        <w:spacing w:after="0"/>
        <w:ind w:firstLine="720"/>
      </w:pPr>
      <w:r w:rsidRPr="002F3FF6">
        <w:rPr>
          <w:b/>
          <w:sz w:val="24"/>
          <w:u w:val="single"/>
        </w:rPr>
        <w:br w:type="page"/>
      </w:r>
    </w:p>
    <w:p w14:paraId="04BA5120" w14:textId="46CDC0BB" w:rsidR="006F3291" w:rsidRDefault="00BC2216" w:rsidP="00077231">
      <w:pPr>
        <w:spacing w:after="0"/>
        <w:rPr>
          <w:b/>
          <w:sz w:val="24"/>
          <w:u w:val="single"/>
        </w:rPr>
      </w:pPr>
      <w:proofErr w:type="spellStart"/>
      <w:r>
        <w:rPr>
          <w:b/>
          <w:sz w:val="24"/>
          <w:u w:val="single"/>
        </w:rPr>
        <w:lastRenderedPageBreak/>
        <w:t>myMemory</w:t>
      </w:r>
      <w:proofErr w:type="spellEnd"/>
      <w:r w:rsidR="00DE18F6">
        <w:rPr>
          <w:b/>
          <w:sz w:val="24"/>
          <w:u w:val="single"/>
        </w:rPr>
        <w:t xml:space="preserve"> </w:t>
      </w:r>
      <w:r w:rsidR="00552F7D">
        <w:rPr>
          <w:b/>
          <w:sz w:val="24"/>
          <w:u w:val="single"/>
        </w:rPr>
        <w:t>System Call</w:t>
      </w:r>
      <w:r w:rsidR="00EB1B0D">
        <w:rPr>
          <w:b/>
          <w:sz w:val="24"/>
          <w:u w:val="single"/>
        </w:rPr>
        <w:t xml:space="preserve"> Implementation</w:t>
      </w:r>
    </w:p>
    <w:p w14:paraId="32ED2664" w14:textId="4950EE5F" w:rsidR="00CE04CF" w:rsidRDefault="00CE04CF" w:rsidP="00077231">
      <w:pPr>
        <w:spacing w:after="0"/>
      </w:pPr>
    </w:p>
    <w:p w14:paraId="40D59B56" w14:textId="77777777" w:rsidR="000F7EDD" w:rsidRDefault="000F7EDD" w:rsidP="00077231">
      <w:pPr>
        <w:spacing w:after="0"/>
      </w:pPr>
    </w:p>
    <w:p w14:paraId="5D0F3344" w14:textId="51DE9FA3" w:rsidR="007662EE" w:rsidRDefault="007662EE" w:rsidP="007662EE">
      <w:pPr>
        <w:spacing w:after="0"/>
        <w:ind w:left="720"/>
        <w:rPr>
          <w:b/>
          <w:sz w:val="24"/>
          <w:u w:val="single"/>
        </w:rPr>
      </w:pPr>
      <w:r w:rsidRPr="000956AA">
        <w:rPr>
          <w:b/>
          <w:sz w:val="24"/>
          <w:u w:val="single"/>
        </w:rPr>
        <w:t xml:space="preserve">xv6 </w:t>
      </w:r>
      <w:r w:rsidR="00090F9C">
        <w:rPr>
          <w:b/>
          <w:sz w:val="24"/>
          <w:u w:val="single"/>
        </w:rPr>
        <w:t>memory details</w:t>
      </w:r>
    </w:p>
    <w:p w14:paraId="75448C98" w14:textId="69D40C65" w:rsidR="0017225A" w:rsidRDefault="0017225A" w:rsidP="007662EE">
      <w:pPr>
        <w:spacing w:after="0"/>
        <w:ind w:left="720"/>
        <w:rPr>
          <w:b/>
          <w:sz w:val="24"/>
          <w:u w:val="single"/>
        </w:rPr>
      </w:pPr>
      <w:r w:rsidRPr="0017225A">
        <w:rPr>
          <w:noProof/>
          <w:sz w:val="24"/>
        </w:rPr>
        <w:drawing>
          <wp:inline distT="0" distB="0" distL="0" distR="0" wp14:anchorId="06EC68F2" wp14:editId="4A8C4535">
            <wp:extent cx="3526262" cy="3824577"/>
            <wp:effectExtent l="0" t="0" r="0" b="5080"/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2-2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7" t="1806" r="2223" b="708"/>
                    <a:stretch/>
                  </pic:blipFill>
                  <pic:spPr bwMode="auto">
                    <a:xfrm>
                      <a:off x="0" y="0"/>
                      <a:ext cx="3553534" cy="385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2EA7DF" w14:textId="774D6DE1" w:rsidR="007662EE" w:rsidRPr="000956AA" w:rsidRDefault="007662EE" w:rsidP="007662EE">
      <w:pPr>
        <w:spacing w:after="0"/>
        <w:ind w:left="720"/>
        <w:rPr>
          <w:b/>
          <w:sz w:val="24"/>
          <w:u w:val="single"/>
        </w:rPr>
      </w:pPr>
      <w:r>
        <w:rPr>
          <w:sz w:val="24"/>
        </w:rPr>
        <w:t xml:space="preserve">xv6 includes various techniques when defining the page table of a user process. First, the user process shares the page table with the kernel </w:t>
      </w:r>
      <w:r w:rsidR="00452B62">
        <w:rPr>
          <w:sz w:val="24"/>
        </w:rPr>
        <w:t>which</w:t>
      </w:r>
      <w:r>
        <w:rPr>
          <w:sz w:val="24"/>
        </w:rPr>
        <w:t xml:space="preserve"> maintains mappings </w:t>
      </w:r>
      <w:r w:rsidR="006B1483">
        <w:rPr>
          <w:sz w:val="24"/>
        </w:rPr>
        <w:t>for</w:t>
      </w:r>
      <w:r>
        <w:rPr>
          <w:sz w:val="24"/>
        </w:rPr>
        <w:t xml:space="preserve"> the user space </w:t>
      </w:r>
      <w:r w:rsidR="00452B62">
        <w:rPr>
          <w:sz w:val="24"/>
        </w:rPr>
        <w:t>and</w:t>
      </w:r>
      <w:r>
        <w:rPr>
          <w:sz w:val="24"/>
        </w:rPr>
        <w:t xml:space="preserve"> the kernel space</w:t>
      </w:r>
      <w:r w:rsidR="00855E3A">
        <w:rPr>
          <w:sz w:val="24"/>
        </w:rPr>
        <w:t xml:space="preserve"> (as pictured above)</w:t>
      </w:r>
      <w:r>
        <w:rPr>
          <w:sz w:val="24"/>
        </w:rPr>
        <w:t>. xv6</w:t>
      </w:r>
      <w:r w:rsidR="00AF2B42">
        <w:rPr>
          <w:sz w:val="24"/>
        </w:rPr>
        <w:t xml:space="preserve"> </w:t>
      </w:r>
      <w:r w:rsidR="00305402">
        <w:rPr>
          <w:sz w:val="24"/>
        </w:rPr>
        <w:t xml:space="preserve">has a fixed-size stack </w:t>
      </w:r>
      <w:r w:rsidR="000E393C">
        <w:rPr>
          <w:sz w:val="24"/>
        </w:rPr>
        <w:t>(</w:t>
      </w:r>
      <w:r w:rsidR="00A143D0">
        <w:rPr>
          <w:sz w:val="24"/>
        </w:rPr>
        <w:t>of</w:t>
      </w:r>
      <w:r w:rsidR="000E393C">
        <w:rPr>
          <w:sz w:val="24"/>
        </w:rPr>
        <w:t xml:space="preserve"> size one) and an inaccessible stack-guard page used to prevent the stack from</w:t>
      </w:r>
      <w:r w:rsidR="004F4176">
        <w:rPr>
          <w:sz w:val="24"/>
        </w:rPr>
        <w:t xml:space="preserve"> going beyond its one page.</w:t>
      </w:r>
      <w:r w:rsidR="00890551">
        <w:rPr>
          <w:sz w:val="24"/>
        </w:rPr>
        <w:t xml:space="preserve"> </w:t>
      </w:r>
      <w:r w:rsidR="003B4BA1">
        <w:rPr>
          <w:sz w:val="24"/>
        </w:rPr>
        <w:t xml:space="preserve">The </w:t>
      </w:r>
      <w:r w:rsidR="005F2C9A">
        <w:rPr>
          <w:sz w:val="24"/>
        </w:rPr>
        <w:t xml:space="preserve">xv6 </w:t>
      </w:r>
      <w:r w:rsidR="003B4BA1">
        <w:rPr>
          <w:sz w:val="24"/>
        </w:rPr>
        <w:t xml:space="preserve">data/text </w:t>
      </w:r>
      <w:r w:rsidR="00B82044">
        <w:rPr>
          <w:sz w:val="24"/>
        </w:rPr>
        <w:t xml:space="preserve">page(s) </w:t>
      </w:r>
      <w:r w:rsidR="003B4BA1">
        <w:rPr>
          <w:sz w:val="24"/>
        </w:rPr>
        <w:t>are also readable and</w:t>
      </w:r>
      <w:r w:rsidR="00936C4E">
        <w:rPr>
          <w:sz w:val="24"/>
        </w:rPr>
        <w:t xml:space="preserve"> </w:t>
      </w:r>
      <w:r w:rsidR="003B4BA1">
        <w:rPr>
          <w:sz w:val="24"/>
        </w:rPr>
        <w:t>writable by the user process</w:t>
      </w:r>
      <w:r w:rsidR="00991EE3">
        <w:rPr>
          <w:sz w:val="24"/>
        </w:rPr>
        <w:t xml:space="preserve"> and kernel</w:t>
      </w:r>
      <w:r w:rsidR="00D96871">
        <w:rPr>
          <w:sz w:val="24"/>
        </w:rPr>
        <w:t>,</w:t>
      </w:r>
      <w:r w:rsidR="00062FB8">
        <w:rPr>
          <w:sz w:val="24"/>
        </w:rPr>
        <w:t xml:space="preserve"> which count towards a process’s overall allocated pages.</w:t>
      </w:r>
    </w:p>
    <w:p w14:paraId="6DA3F801" w14:textId="77777777" w:rsidR="007662EE" w:rsidRDefault="007662EE" w:rsidP="00077231">
      <w:pPr>
        <w:spacing w:after="0"/>
        <w:rPr>
          <w:sz w:val="24"/>
        </w:rPr>
      </w:pPr>
    </w:p>
    <w:p w14:paraId="0AEDBA42" w14:textId="77777777" w:rsidR="007662EE" w:rsidRDefault="007662EE" w:rsidP="00077231">
      <w:pPr>
        <w:spacing w:after="0"/>
        <w:rPr>
          <w:sz w:val="24"/>
        </w:rPr>
      </w:pPr>
    </w:p>
    <w:p w14:paraId="4BCC29E6" w14:textId="466E277D" w:rsidR="00B15772" w:rsidRDefault="00437775" w:rsidP="00077231">
      <w:pPr>
        <w:spacing w:after="0"/>
        <w:rPr>
          <w:sz w:val="24"/>
        </w:rPr>
      </w:pPr>
      <w:r w:rsidRPr="0088366F">
        <w:rPr>
          <w:sz w:val="24"/>
        </w:rPr>
        <w:t xml:space="preserve">With the </w:t>
      </w:r>
      <w:r w:rsidR="00595C10" w:rsidRPr="0088366F">
        <w:rPr>
          <w:sz w:val="24"/>
        </w:rPr>
        <w:t>implementation used</w:t>
      </w:r>
      <w:r w:rsidR="00402A99">
        <w:rPr>
          <w:sz w:val="24"/>
        </w:rPr>
        <w:t xml:space="preserve"> in this system call, there was no need to </w:t>
      </w:r>
      <w:r w:rsidR="000F02AB">
        <w:rPr>
          <w:sz w:val="24"/>
        </w:rPr>
        <w:t>make any changes to the xv6 memory management code.</w:t>
      </w:r>
      <w:r w:rsidR="00827AF4">
        <w:rPr>
          <w:sz w:val="24"/>
        </w:rPr>
        <w:t xml:space="preserve"> </w:t>
      </w:r>
      <w:r w:rsidR="005C6FEA">
        <w:rPr>
          <w:sz w:val="24"/>
        </w:rPr>
        <w:t>Also, the</w:t>
      </w:r>
      <w:r w:rsidR="002F4249">
        <w:rPr>
          <w:sz w:val="24"/>
        </w:rPr>
        <w:t xml:space="preserve">re is no </w:t>
      </w:r>
      <w:r w:rsidR="00501E8B">
        <w:rPr>
          <w:sz w:val="24"/>
        </w:rPr>
        <w:t xml:space="preserve">separate </w:t>
      </w:r>
      <w:r w:rsidR="00501E8B">
        <w:rPr>
          <w:i/>
          <w:sz w:val="24"/>
        </w:rPr>
        <w:t xml:space="preserve">accessible bit </w:t>
      </w:r>
      <w:r w:rsidR="00E56847">
        <w:rPr>
          <w:sz w:val="24"/>
        </w:rPr>
        <w:t xml:space="preserve">as xv6 </w:t>
      </w:r>
      <w:r w:rsidR="00497B08">
        <w:rPr>
          <w:sz w:val="24"/>
        </w:rPr>
        <w:t xml:space="preserve">uses the </w:t>
      </w:r>
      <w:r w:rsidR="00A327FF">
        <w:rPr>
          <w:i/>
          <w:sz w:val="24"/>
        </w:rPr>
        <w:t xml:space="preserve">present </w:t>
      </w:r>
      <w:r w:rsidR="00A327FF">
        <w:rPr>
          <w:sz w:val="24"/>
        </w:rPr>
        <w:t xml:space="preserve">and </w:t>
      </w:r>
      <w:r w:rsidR="00B15772">
        <w:rPr>
          <w:i/>
          <w:sz w:val="24"/>
        </w:rPr>
        <w:t>user bit</w:t>
      </w:r>
      <w:r w:rsidR="0025491E">
        <w:rPr>
          <w:i/>
          <w:sz w:val="24"/>
        </w:rPr>
        <w:t>s</w:t>
      </w:r>
      <w:r w:rsidR="00B15772">
        <w:rPr>
          <w:sz w:val="24"/>
        </w:rPr>
        <w:t xml:space="preserve"> for that purpose.</w:t>
      </w:r>
    </w:p>
    <w:p w14:paraId="3B5CFDBA" w14:textId="4DA99242" w:rsidR="00BD6735" w:rsidRDefault="00BD6735" w:rsidP="00077231">
      <w:pPr>
        <w:spacing w:after="0"/>
        <w:rPr>
          <w:sz w:val="24"/>
        </w:rPr>
      </w:pPr>
    </w:p>
    <w:p w14:paraId="7D5CD42D" w14:textId="77777777" w:rsidR="0054590F" w:rsidRDefault="0054590F" w:rsidP="00077231">
      <w:pPr>
        <w:spacing w:after="0"/>
        <w:rPr>
          <w:sz w:val="24"/>
        </w:rPr>
      </w:pPr>
    </w:p>
    <w:p w14:paraId="4B672E05" w14:textId="251FBD30" w:rsidR="00610C94" w:rsidRDefault="00B15772" w:rsidP="00077231">
      <w:pPr>
        <w:spacing w:after="0"/>
        <w:rPr>
          <w:sz w:val="24"/>
        </w:rPr>
      </w:pPr>
      <w:r>
        <w:rPr>
          <w:sz w:val="24"/>
        </w:rPr>
        <w:t xml:space="preserve">The code for determining the allocated memory </w:t>
      </w:r>
      <w:r w:rsidR="00CB26EB">
        <w:rPr>
          <w:sz w:val="24"/>
        </w:rPr>
        <w:t>and displaying the information is described below.</w:t>
      </w:r>
      <w:r w:rsidR="000F02AB">
        <w:rPr>
          <w:sz w:val="24"/>
        </w:rPr>
        <w:t xml:space="preserve"> </w:t>
      </w:r>
    </w:p>
    <w:p w14:paraId="6187FA86" w14:textId="77777777" w:rsidR="00B449A2" w:rsidRPr="0088366F" w:rsidRDefault="00B449A2" w:rsidP="00077231">
      <w:pPr>
        <w:spacing w:after="0"/>
        <w:rPr>
          <w:sz w:val="24"/>
        </w:rPr>
      </w:pPr>
    </w:p>
    <w:p w14:paraId="1857E777" w14:textId="77777777" w:rsidR="0017225A" w:rsidRDefault="0017225A" w:rsidP="009C7F65">
      <w:pPr>
        <w:spacing w:after="0"/>
        <w:rPr>
          <w:b/>
          <w:sz w:val="24"/>
        </w:rPr>
      </w:pPr>
    </w:p>
    <w:p w14:paraId="59F6044E" w14:textId="77777777" w:rsidR="0017225A" w:rsidRDefault="0017225A" w:rsidP="009C7F65">
      <w:pPr>
        <w:spacing w:after="0"/>
        <w:rPr>
          <w:b/>
          <w:sz w:val="24"/>
        </w:rPr>
      </w:pPr>
    </w:p>
    <w:p w14:paraId="5CDA1002" w14:textId="77777777" w:rsidR="0017225A" w:rsidRDefault="0017225A" w:rsidP="009C7F65">
      <w:pPr>
        <w:spacing w:after="0"/>
        <w:rPr>
          <w:b/>
          <w:sz w:val="24"/>
        </w:rPr>
      </w:pPr>
    </w:p>
    <w:p w14:paraId="42011BEC" w14:textId="2C3A8A58" w:rsidR="009C7F65" w:rsidRDefault="00241026" w:rsidP="009C7F65">
      <w:pPr>
        <w:spacing w:after="0"/>
        <w:rPr>
          <w:b/>
          <w:sz w:val="24"/>
        </w:rPr>
      </w:pPr>
      <w:r w:rsidRPr="0088366F">
        <w:rPr>
          <w:b/>
          <w:sz w:val="24"/>
        </w:rPr>
        <w:lastRenderedPageBreak/>
        <w:t>xv6/</w:t>
      </w:r>
      <w:proofErr w:type="spellStart"/>
      <w:r w:rsidR="001327E6" w:rsidRPr="0088366F">
        <w:rPr>
          <w:b/>
          <w:sz w:val="24"/>
        </w:rPr>
        <w:t>proc</w:t>
      </w:r>
      <w:r w:rsidRPr="0088366F">
        <w:rPr>
          <w:b/>
          <w:sz w:val="24"/>
        </w:rPr>
        <w:t>.</w:t>
      </w:r>
      <w:r w:rsidR="001327E6" w:rsidRPr="0088366F">
        <w:rPr>
          <w:b/>
          <w:sz w:val="24"/>
        </w:rPr>
        <w:t>c</w:t>
      </w:r>
      <w:proofErr w:type="spellEnd"/>
    </w:p>
    <w:p w14:paraId="065611B3" w14:textId="437A32F1" w:rsidR="005C6E3A" w:rsidRDefault="009C7F65" w:rsidP="00766486">
      <w:pPr>
        <w:spacing w:after="0"/>
        <w:ind w:firstLine="720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6411820" wp14:editId="5F55FF1D">
            <wp:extent cx="4693939" cy="850790"/>
            <wp:effectExtent l="0" t="0" r="0" b="6985"/>
            <wp:docPr id="1" name="Picture 1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11432" r="37444" b="78832"/>
                    <a:stretch/>
                  </pic:blipFill>
                  <pic:spPr bwMode="auto">
                    <a:xfrm>
                      <a:off x="0" y="0"/>
                      <a:ext cx="4749100" cy="8607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53ADA" w14:textId="3992B2D2" w:rsidR="00CD10C3" w:rsidRDefault="00AC78CC" w:rsidP="00541BFC">
      <w:pPr>
        <w:spacing w:after="0"/>
        <w:ind w:left="720"/>
        <w:rPr>
          <w:sz w:val="24"/>
        </w:rPr>
      </w:pPr>
      <w:proofErr w:type="spellStart"/>
      <w:proofErr w:type="gramStart"/>
      <w:r w:rsidRPr="00225F0D">
        <w:rPr>
          <w:rFonts w:asciiTheme="majorHAnsi" w:hAnsiTheme="majorHAnsi" w:cstheme="majorHAnsi"/>
          <w:b/>
          <w:sz w:val="24"/>
          <w:highlight w:val="lightGray"/>
        </w:rPr>
        <w:t>myproc</w:t>
      </w:r>
      <w:proofErr w:type="spellEnd"/>
      <w:r w:rsidRPr="00225F0D">
        <w:rPr>
          <w:rFonts w:asciiTheme="majorHAnsi" w:hAnsiTheme="majorHAnsi" w:cstheme="majorHAnsi"/>
          <w:b/>
          <w:sz w:val="24"/>
          <w:highlight w:val="lightGray"/>
        </w:rPr>
        <w:t>(</w:t>
      </w:r>
      <w:proofErr w:type="gramEnd"/>
      <w:r w:rsidRPr="00225F0D">
        <w:rPr>
          <w:rFonts w:asciiTheme="majorHAnsi" w:hAnsiTheme="majorHAnsi" w:cstheme="majorHAnsi"/>
          <w:b/>
          <w:sz w:val="24"/>
          <w:highlight w:val="lightGray"/>
        </w:rPr>
        <w:t>)</w:t>
      </w:r>
      <w:r>
        <w:rPr>
          <w:sz w:val="24"/>
        </w:rPr>
        <w:t xml:space="preserve"> </w:t>
      </w:r>
      <w:r w:rsidR="00565DC5">
        <w:rPr>
          <w:sz w:val="24"/>
        </w:rPr>
        <w:t>returns a pointer to a process</w:t>
      </w:r>
      <w:r w:rsidR="00541BFC">
        <w:rPr>
          <w:sz w:val="24"/>
        </w:rPr>
        <w:t xml:space="preserve">’s </w:t>
      </w:r>
      <w:r w:rsidR="00541BFC">
        <w:rPr>
          <w:i/>
          <w:sz w:val="24"/>
        </w:rPr>
        <w:t>proc</w:t>
      </w:r>
      <w:r w:rsidR="00541BFC">
        <w:rPr>
          <w:sz w:val="24"/>
        </w:rPr>
        <w:t xml:space="preserve"> structure which contains the attributes for the process</w:t>
      </w:r>
      <w:r w:rsidR="007F1263">
        <w:rPr>
          <w:sz w:val="24"/>
        </w:rPr>
        <w:t>.</w:t>
      </w:r>
      <w:r w:rsidR="001421C6">
        <w:rPr>
          <w:sz w:val="24"/>
        </w:rPr>
        <w:t xml:space="preserve"> The </w:t>
      </w:r>
      <w:r w:rsidR="001421C6">
        <w:rPr>
          <w:i/>
          <w:sz w:val="24"/>
        </w:rPr>
        <w:t>proc</w:t>
      </w:r>
      <w:r w:rsidR="001421C6">
        <w:rPr>
          <w:sz w:val="24"/>
        </w:rPr>
        <w:t xml:space="preserve"> structure has an attribute </w:t>
      </w:r>
      <w:proofErr w:type="spellStart"/>
      <w:r w:rsidR="001421C6">
        <w:rPr>
          <w:i/>
          <w:sz w:val="24"/>
        </w:rPr>
        <w:t>pgdir</w:t>
      </w:r>
      <w:proofErr w:type="spellEnd"/>
      <w:r w:rsidR="001421C6">
        <w:rPr>
          <w:sz w:val="24"/>
        </w:rPr>
        <w:t xml:space="preserve"> which will be used </w:t>
      </w:r>
      <w:r w:rsidR="007C7245">
        <w:rPr>
          <w:sz w:val="24"/>
        </w:rPr>
        <w:t xml:space="preserve">for finding a process’s </w:t>
      </w:r>
    </w:p>
    <w:p w14:paraId="4BE2FE73" w14:textId="54043FF4" w:rsidR="007C7245" w:rsidRPr="001421C6" w:rsidRDefault="007C7245" w:rsidP="00541BFC">
      <w:pPr>
        <w:spacing w:after="0"/>
        <w:ind w:left="720"/>
        <w:rPr>
          <w:sz w:val="24"/>
        </w:rPr>
      </w:pPr>
      <w:r>
        <w:rPr>
          <w:sz w:val="24"/>
        </w:rPr>
        <w:t>page table.</w:t>
      </w:r>
    </w:p>
    <w:p w14:paraId="1C73C610" w14:textId="208213E1" w:rsidR="007F1263" w:rsidRDefault="007F1263" w:rsidP="00541BFC">
      <w:pPr>
        <w:spacing w:after="0"/>
        <w:ind w:left="720"/>
        <w:rPr>
          <w:sz w:val="24"/>
        </w:rPr>
      </w:pPr>
    </w:p>
    <w:p w14:paraId="394174D5" w14:textId="772B1B04" w:rsidR="007F1263" w:rsidRDefault="008A46AC" w:rsidP="00541BFC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drawing>
          <wp:inline distT="0" distB="0" distL="0" distR="0" wp14:anchorId="4BB85B78" wp14:editId="253877D1">
            <wp:extent cx="4690745" cy="683706"/>
            <wp:effectExtent l="0" t="0" r="0" b="2540"/>
            <wp:docPr id="2" name="Picture 2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22631" r="37444" b="69539"/>
                    <a:stretch/>
                  </pic:blipFill>
                  <pic:spPr bwMode="auto">
                    <a:xfrm>
                      <a:off x="0" y="0"/>
                      <a:ext cx="4749100" cy="692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3907C" w14:textId="329B065A" w:rsidR="007C7245" w:rsidRDefault="002E5B4C" w:rsidP="00541BFC">
      <w:pPr>
        <w:spacing w:after="0"/>
        <w:ind w:left="720"/>
        <w:rPr>
          <w:sz w:val="24"/>
        </w:rPr>
      </w:pPr>
      <w:r>
        <w:rPr>
          <w:sz w:val="24"/>
        </w:rPr>
        <w:t xml:space="preserve">Before dealing with the page table structures, the </w:t>
      </w:r>
      <w:r w:rsidR="00D03343">
        <w:rPr>
          <w:sz w:val="24"/>
        </w:rPr>
        <w:t>memory descriptor counters get initialized.</w:t>
      </w:r>
    </w:p>
    <w:p w14:paraId="411CDFCF" w14:textId="2AE5162A" w:rsidR="00491085" w:rsidRPr="00491085" w:rsidRDefault="00491085" w:rsidP="00541BFC">
      <w:pPr>
        <w:spacing w:after="0"/>
        <w:ind w:left="720"/>
        <w:rPr>
          <w:sz w:val="24"/>
        </w:rPr>
      </w:pPr>
      <w:r>
        <w:rPr>
          <w:sz w:val="24"/>
        </w:rPr>
        <w:t>Each counter is described as follows:</w:t>
      </w:r>
    </w:p>
    <w:p w14:paraId="4284715B" w14:textId="77777777" w:rsidR="00491085" w:rsidRDefault="00766F31" w:rsidP="00491085">
      <w:pPr>
        <w:pStyle w:val="ListParagraph"/>
        <w:numPr>
          <w:ilvl w:val="0"/>
          <w:numId w:val="1"/>
        </w:numPr>
        <w:spacing w:after="0"/>
        <w:rPr>
          <w:sz w:val="24"/>
        </w:rPr>
      </w:pPr>
      <w:proofErr w:type="spellStart"/>
      <w:r w:rsidRPr="00491085">
        <w:rPr>
          <w:i/>
          <w:sz w:val="24"/>
        </w:rPr>
        <w:t>kernel_p</w:t>
      </w:r>
      <w:proofErr w:type="spellEnd"/>
      <w:r w:rsidRPr="00491085">
        <w:rPr>
          <w:sz w:val="24"/>
        </w:rPr>
        <w:t xml:space="preserve"> counts the number of pages allocated to the kernel</w:t>
      </w:r>
    </w:p>
    <w:p w14:paraId="2392E016" w14:textId="1EAD8F95" w:rsidR="00F706B8" w:rsidRDefault="00766F31" w:rsidP="00491085">
      <w:pPr>
        <w:pStyle w:val="ListParagraph"/>
        <w:numPr>
          <w:ilvl w:val="0"/>
          <w:numId w:val="1"/>
        </w:numPr>
        <w:spacing w:after="0"/>
        <w:rPr>
          <w:sz w:val="24"/>
        </w:rPr>
      </w:pPr>
      <w:proofErr w:type="spellStart"/>
      <w:r w:rsidRPr="00491085">
        <w:rPr>
          <w:i/>
          <w:sz w:val="24"/>
        </w:rPr>
        <w:t>kernel_w</w:t>
      </w:r>
      <w:proofErr w:type="spellEnd"/>
      <w:r w:rsidRPr="00491085">
        <w:rPr>
          <w:sz w:val="24"/>
        </w:rPr>
        <w:t xml:space="preserve"> count</w:t>
      </w:r>
      <w:r w:rsidR="00F706B8">
        <w:rPr>
          <w:sz w:val="24"/>
        </w:rPr>
        <w:t>s</w:t>
      </w:r>
      <w:r w:rsidRPr="00491085">
        <w:rPr>
          <w:sz w:val="24"/>
        </w:rPr>
        <w:t xml:space="preserve"> the</w:t>
      </w:r>
      <w:r w:rsidR="00491085">
        <w:rPr>
          <w:sz w:val="24"/>
        </w:rPr>
        <w:t xml:space="preserve"> pages</w:t>
      </w:r>
      <w:r w:rsidR="00F706B8">
        <w:rPr>
          <w:sz w:val="24"/>
        </w:rPr>
        <w:t xml:space="preserve"> writable by the kernel</w:t>
      </w:r>
    </w:p>
    <w:p w14:paraId="4D7393B0" w14:textId="77777777" w:rsidR="00C570A8" w:rsidRDefault="00C570A8" w:rsidP="00491085">
      <w:pPr>
        <w:pStyle w:val="ListParagraph"/>
        <w:numPr>
          <w:ilvl w:val="0"/>
          <w:numId w:val="1"/>
        </w:numPr>
        <w:spacing w:after="0"/>
        <w:rPr>
          <w:sz w:val="24"/>
        </w:rPr>
      </w:pPr>
      <w:proofErr w:type="spellStart"/>
      <w:r>
        <w:rPr>
          <w:i/>
          <w:sz w:val="24"/>
        </w:rPr>
        <w:t>user_p</w:t>
      </w:r>
      <w:proofErr w:type="spellEnd"/>
      <w:r>
        <w:rPr>
          <w:sz w:val="24"/>
        </w:rPr>
        <w:t xml:space="preserve"> counts the number of pages allocated to the user</w:t>
      </w:r>
    </w:p>
    <w:p w14:paraId="16A34456" w14:textId="77777777" w:rsidR="00C570A8" w:rsidRDefault="00C570A8" w:rsidP="00491085">
      <w:pPr>
        <w:pStyle w:val="ListParagraph"/>
        <w:numPr>
          <w:ilvl w:val="0"/>
          <w:numId w:val="1"/>
        </w:numPr>
        <w:spacing w:after="0"/>
        <w:rPr>
          <w:sz w:val="24"/>
        </w:rPr>
      </w:pPr>
      <w:proofErr w:type="spellStart"/>
      <w:r>
        <w:rPr>
          <w:i/>
          <w:sz w:val="24"/>
        </w:rPr>
        <w:t>user_w</w:t>
      </w:r>
      <w:proofErr w:type="spellEnd"/>
      <w:r>
        <w:rPr>
          <w:sz w:val="24"/>
        </w:rPr>
        <w:t xml:space="preserve"> counts the pages writable by the user</w:t>
      </w:r>
    </w:p>
    <w:p w14:paraId="4C2A5E7C" w14:textId="77777777" w:rsidR="008C25D6" w:rsidRDefault="00FD3214" w:rsidP="00C570A8">
      <w:pPr>
        <w:spacing w:after="0"/>
        <w:ind w:left="720"/>
        <w:rPr>
          <w:sz w:val="24"/>
        </w:rPr>
      </w:pPr>
      <w:r>
        <w:rPr>
          <w:sz w:val="24"/>
        </w:rPr>
        <w:t xml:space="preserve">The reason for splitting up all these counts is to be able to display </w:t>
      </w:r>
      <w:r w:rsidR="008C25D6">
        <w:rPr>
          <w:sz w:val="24"/>
        </w:rPr>
        <w:t>a more fine-grained summary</w:t>
      </w:r>
    </w:p>
    <w:p w14:paraId="2A5DADA9" w14:textId="77777777" w:rsidR="00D861C1" w:rsidRDefault="008C25D6" w:rsidP="00C570A8">
      <w:pPr>
        <w:spacing w:after="0"/>
        <w:ind w:left="720"/>
        <w:rPr>
          <w:sz w:val="24"/>
        </w:rPr>
      </w:pPr>
      <w:r>
        <w:rPr>
          <w:sz w:val="24"/>
        </w:rPr>
        <w:t xml:space="preserve">of the allocated memory. </w:t>
      </w:r>
      <w:r w:rsidR="00D861C1">
        <w:rPr>
          <w:sz w:val="24"/>
        </w:rPr>
        <w:t>Because a user process shares its page table with the kernel, we felt it</w:t>
      </w:r>
    </w:p>
    <w:p w14:paraId="66192E8B" w14:textId="564ECAC0" w:rsidR="00610C94" w:rsidRDefault="00D861C1" w:rsidP="00272869">
      <w:pPr>
        <w:spacing w:after="0"/>
        <w:ind w:left="720"/>
        <w:rPr>
          <w:sz w:val="24"/>
        </w:rPr>
      </w:pPr>
      <w:r>
        <w:rPr>
          <w:sz w:val="24"/>
        </w:rPr>
        <w:t>was important to differentiate between the two.</w:t>
      </w:r>
    </w:p>
    <w:p w14:paraId="004F704F" w14:textId="3D497081" w:rsidR="00D03343" w:rsidRDefault="00491085" w:rsidP="00C570A8">
      <w:pPr>
        <w:spacing w:after="0"/>
        <w:ind w:left="720"/>
        <w:rPr>
          <w:sz w:val="24"/>
        </w:rPr>
      </w:pPr>
      <w:r w:rsidRPr="00C570A8">
        <w:rPr>
          <w:sz w:val="24"/>
        </w:rPr>
        <w:t xml:space="preserve"> </w:t>
      </w:r>
    </w:p>
    <w:p w14:paraId="456DE359" w14:textId="5226A1B0" w:rsidR="008A46AC" w:rsidRDefault="008A46AC" w:rsidP="00C570A8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drawing>
          <wp:inline distT="0" distB="0" distL="0" distR="0" wp14:anchorId="2F15B488" wp14:editId="676D0846">
            <wp:extent cx="4686551" cy="703332"/>
            <wp:effectExtent l="0" t="0" r="0" b="1905"/>
            <wp:docPr id="3" name="Picture 3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31608" r="37444" b="60330"/>
                    <a:stretch/>
                  </pic:blipFill>
                  <pic:spPr bwMode="auto">
                    <a:xfrm>
                      <a:off x="0" y="0"/>
                      <a:ext cx="4749100" cy="712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E27406" w14:textId="3FC474E4" w:rsidR="00320074" w:rsidRDefault="00E672A4" w:rsidP="00C570A8">
      <w:pPr>
        <w:spacing w:after="0"/>
        <w:ind w:left="720"/>
        <w:rPr>
          <w:sz w:val="24"/>
        </w:rPr>
      </w:pPr>
      <w:r>
        <w:rPr>
          <w:sz w:val="24"/>
        </w:rPr>
        <w:t>Working under the assumption that the address space is contiguous (as described in the xv6 documentation</w:t>
      </w:r>
      <w:r w:rsidR="00F01AA3">
        <w:rPr>
          <w:sz w:val="24"/>
        </w:rPr>
        <w:t xml:space="preserve">), </w:t>
      </w:r>
      <w:r w:rsidR="00A1663B">
        <w:rPr>
          <w:sz w:val="24"/>
        </w:rPr>
        <w:t xml:space="preserve">we can iterate through the entire </w:t>
      </w:r>
      <w:r w:rsidR="009A424D">
        <w:rPr>
          <w:i/>
          <w:sz w:val="24"/>
        </w:rPr>
        <w:t>p-&gt;</w:t>
      </w:r>
      <w:proofErr w:type="spellStart"/>
      <w:r w:rsidR="002C41A9">
        <w:rPr>
          <w:i/>
          <w:sz w:val="24"/>
        </w:rPr>
        <w:t>pgdir</w:t>
      </w:r>
      <w:proofErr w:type="spellEnd"/>
      <w:r w:rsidR="002C41A9">
        <w:rPr>
          <w:sz w:val="24"/>
        </w:rPr>
        <w:t xml:space="preserve"> array and check f</w:t>
      </w:r>
      <w:r w:rsidR="00E61637">
        <w:rPr>
          <w:sz w:val="24"/>
        </w:rPr>
        <w:t xml:space="preserve">or any page table directories </w:t>
      </w:r>
      <w:r w:rsidR="00B85504">
        <w:rPr>
          <w:sz w:val="24"/>
        </w:rPr>
        <w:t xml:space="preserve">that have the </w:t>
      </w:r>
      <w:r w:rsidR="00B85504">
        <w:rPr>
          <w:i/>
          <w:sz w:val="24"/>
        </w:rPr>
        <w:t>present bit</w:t>
      </w:r>
      <w:r w:rsidR="00B85504">
        <w:rPr>
          <w:sz w:val="24"/>
        </w:rPr>
        <w:t xml:space="preserve"> set. </w:t>
      </w:r>
      <w:r w:rsidR="005C785D">
        <w:rPr>
          <w:sz w:val="24"/>
        </w:rPr>
        <w:t>For any page table directory t</w:t>
      </w:r>
      <w:r w:rsidR="00B57407">
        <w:rPr>
          <w:sz w:val="24"/>
        </w:rPr>
        <w:t>hat is present, we can perform an address translation to get the virtual address.</w:t>
      </w:r>
    </w:p>
    <w:p w14:paraId="03011B61" w14:textId="6F1B7BB6" w:rsidR="00DF2714" w:rsidRDefault="006639EA" w:rsidP="00E174A1">
      <w:pPr>
        <w:spacing w:after="0"/>
        <w:ind w:left="720"/>
        <w:rPr>
          <w:sz w:val="24"/>
        </w:rPr>
      </w:pPr>
      <w:r>
        <w:rPr>
          <w:sz w:val="24"/>
        </w:rPr>
        <w:t xml:space="preserve">Here, we can </w:t>
      </w:r>
      <w:r w:rsidR="00BC0B1E">
        <w:rPr>
          <w:sz w:val="24"/>
        </w:rPr>
        <w:t xml:space="preserve">assume </w:t>
      </w:r>
      <w:r w:rsidR="000266E3">
        <w:rPr>
          <w:sz w:val="24"/>
        </w:rPr>
        <w:t xml:space="preserve">the predetermined </w:t>
      </w:r>
      <w:r w:rsidR="004F6067">
        <w:rPr>
          <w:sz w:val="24"/>
        </w:rPr>
        <w:t xml:space="preserve">number of </w:t>
      </w:r>
      <w:r w:rsidR="000266E3">
        <w:rPr>
          <w:sz w:val="24"/>
        </w:rPr>
        <w:t xml:space="preserve">page directory </w:t>
      </w:r>
      <w:r w:rsidR="004F6067">
        <w:rPr>
          <w:sz w:val="24"/>
        </w:rPr>
        <w:t>entries (1024)</w:t>
      </w:r>
      <w:r w:rsidR="00BC0B1E">
        <w:rPr>
          <w:sz w:val="24"/>
        </w:rPr>
        <w:t xml:space="preserve"> as the max</w:t>
      </w:r>
      <w:r w:rsidR="00BE338E">
        <w:rPr>
          <w:sz w:val="24"/>
        </w:rPr>
        <w:t>imum</w:t>
      </w:r>
      <w:r w:rsidR="00BC0B1E">
        <w:rPr>
          <w:sz w:val="24"/>
        </w:rPr>
        <w:t xml:space="preserve"> iterations </w:t>
      </w:r>
      <w:r w:rsidR="00BE338E">
        <w:rPr>
          <w:sz w:val="24"/>
        </w:rPr>
        <w:t>to perform.</w:t>
      </w:r>
    </w:p>
    <w:p w14:paraId="0C65E091" w14:textId="75019159" w:rsidR="00610C94" w:rsidRDefault="00610C94" w:rsidP="00E174A1">
      <w:pPr>
        <w:spacing w:after="0"/>
        <w:ind w:left="720"/>
        <w:rPr>
          <w:sz w:val="24"/>
        </w:rPr>
      </w:pPr>
    </w:p>
    <w:p w14:paraId="58320628" w14:textId="47D12027" w:rsidR="00AE6459" w:rsidRDefault="00AE6459" w:rsidP="00E174A1">
      <w:pPr>
        <w:spacing w:after="0"/>
        <w:ind w:left="720"/>
        <w:rPr>
          <w:sz w:val="24"/>
        </w:rPr>
      </w:pPr>
    </w:p>
    <w:p w14:paraId="3CCB62DE" w14:textId="619CAB4C" w:rsidR="00AE6459" w:rsidRDefault="00AE6459" w:rsidP="00E174A1">
      <w:pPr>
        <w:spacing w:after="0"/>
        <w:ind w:left="720"/>
        <w:rPr>
          <w:sz w:val="24"/>
        </w:rPr>
      </w:pPr>
    </w:p>
    <w:p w14:paraId="52647BD8" w14:textId="73EFE342" w:rsidR="00AE6459" w:rsidRDefault="00AE6459" w:rsidP="00E174A1">
      <w:pPr>
        <w:spacing w:after="0"/>
        <w:ind w:left="720"/>
        <w:rPr>
          <w:sz w:val="24"/>
        </w:rPr>
      </w:pPr>
    </w:p>
    <w:p w14:paraId="54EE5A5B" w14:textId="570D26CE" w:rsidR="00AE6459" w:rsidRDefault="00AE6459" w:rsidP="00E174A1">
      <w:pPr>
        <w:spacing w:after="0"/>
        <w:ind w:left="720"/>
        <w:rPr>
          <w:sz w:val="24"/>
        </w:rPr>
      </w:pPr>
    </w:p>
    <w:p w14:paraId="2E968D32" w14:textId="60B38144" w:rsidR="00AE6459" w:rsidRDefault="00AE6459" w:rsidP="00E174A1">
      <w:pPr>
        <w:spacing w:after="0"/>
        <w:ind w:left="720"/>
        <w:rPr>
          <w:sz w:val="24"/>
        </w:rPr>
      </w:pPr>
    </w:p>
    <w:p w14:paraId="61730031" w14:textId="77777777" w:rsidR="00AE6459" w:rsidRPr="00610C94" w:rsidRDefault="00AE6459" w:rsidP="00E174A1">
      <w:pPr>
        <w:spacing w:after="0"/>
        <w:ind w:left="720"/>
        <w:rPr>
          <w:sz w:val="24"/>
        </w:rPr>
      </w:pPr>
    </w:p>
    <w:p w14:paraId="0CB7C406" w14:textId="6A46ED09" w:rsidR="00B57407" w:rsidRDefault="00EB2CCD" w:rsidP="00C570A8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3E00661C" wp14:editId="6A3ABB73">
            <wp:extent cx="4686364" cy="516282"/>
            <wp:effectExtent l="0" t="0" r="0" b="0"/>
            <wp:docPr id="4" name="Picture 4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39219" r="37444" b="54863"/>
                    <a:stretch/>
                  </pic:blipFill>
                  <pic:spPr bwMode="auto">
                    <a:xfrm>
                      <a:off x="0" y="0"/>
                      <a:ext cx="4749100" cy="523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EE77B" w14:textId="4A2B8B56" w:rsidR="00176258" w:rsidRPr="0032076F" w:rsidRDefault="00DF2714" w:rsidP="00C570A8">
      <w:pPr>
        <w:spacing w:after="0"/>
        <w:ind w:left="720"/>
        <w:rPr>
          <w:sz w:val="24"/>
        </w:rPr>
      </w:pPr>
      <w:r>
        <w:rPr>
          <w:sz w:val="24"/>
        </w:rPr>
        <w:t xml:space="preserve">After </w:t>
      </w:r>
      <w:r w:rsidR="00C8590F">
        <w:rPr>
          <w:sz w:val="24"/>
        </w:rPr>
        <w:t xml:space="preserve">getting the virtual address to the page table, and working under the same assumption as above, </w:t>
      </w:r>
      <w:r w:rsidR="009A424D">
        <w:rPr>
          <w:sz w:val="24"/>
        </w:rPr>
        <w:t xml:space="preserve">we can iterate through the computed </w:t>
      </w:r>
      <w:proofErr w:type="spellStart"/>
      <w:r w:rsidR="006D1B73">
        <w:rPr>
          <w:i/>
          <w:sz w:val="24"/>
        </w:rPr>
        <w:t>pgdir</w:t>
      </w:r>
      <w:proofErr w:type="spellEnd"/>
      <w:r w:rsidR="006D1B73">
        <w:rPr>
          <w:i/>
          <w:sz w:val="24"/>
        </w:rPr>
        <w:t xml:space="preserve"> </w:t>
      </w:r>
      <w:r w:rsidR="006D1B73">
        <w:rPr>
          <w:sz w:val="24"/>
        </w:rPr>
        <w:t xml:space="preserve">array and check for any page table entries that have the </w:t>
      </w:r>
      <w:r w:rsidR="006D1B73" w:rsidRPr="006D1B73">
        <w:rPr>
          <w:i/>
          <w:sz w:val="24"/>
        </w:rPr>
        <w:t>present bit</w:t>
      </w:r>
      <w:r w:rsidR="006D1B73">
        <w:rPr>
          <w:sz w:val="24"/>
        </w:rPr>
        <w:t xml:space="preserve"> set. </w:t>
      </w:r>
      <w:r w:rsidR="00176258">
        <w:rPr>
          <w:sz w:val="24"/>
        </w:rPr>
        <w:t xml:space="preserve">For any page table entry that </w:t>
      </w:r>
      <w:r w:rsidR="003B3179">
        <w:rPr>
          <w:sz w:val="24"/>
        </w:rPr>
        <w:t xml:space="preserve">is present, we increment the kernel’s allocated </w:t>
      </w:r>
      <w:r w:rsidR="00785284">
        <w:rPr>
          <w:sz w:val="24"/>
        </w:rPr>
        <w:t xml:space="preserve">page </w:t>
      </w:r>
      <w:r w:rsidR="003B3179">
        <w:rPr>
          <w:sz w:val="24"/>
        </w:rPr>
        <w:t>counter</w:t>
      </w:r>
      <w:r w:rsidR="00056283">
        <w:rPr>
          <w:sz w:val="24"/>
        </w:rPr>
        <w:t xml:space="preserve"> </w:t>
      </w:r>
      <w:r w:rsidR="0032076F">
        <w:rPr>
          <w:sz w:val="24"/>
        </w:rPr>
        <w:t>(</w:t>
      </w:r>
      <w:r w:rsidR="00BA57E8">
        <w:rPr>
          <w:sz w:val="24"/>
        </w:rPr>
        <w:t>because the page table is shared</w:t>
      </w:r>
      <w:r w:rsidR="00AA6193">
        <w:rPr>
          <w:sz w:val="24"/>
        </w:rPr>
        <w:t xml:space="preserve">, </w:t>
      </w:r>
      <w:r w:rsidR="00ED02E4">
        <w:rPr>
          <w:sz w:val="24"/>
        </w:rPr>
        <w:t>any present page</w:t>
      </w:r>
      <w:r w:rsidR="00E50FC2">
        <w:rPr>
          <w:sz w:val="24"/>
        </w:rPr>
        <w:t>, regardless of the other bits,</w:t>
      </w:r>
      <w:r w:rsidR="00ED02E4">
        <w:rPr>
          <w:sz w:val="24"/>
        </w:rPr>
        <w:t xml:space="preserve"> is considered allocated to the kernel).</w:t>
      </w:r>
    </w:p>
    <w:p w14:paraId="627710B3" w14:textId="12C853D9" w:rsidR="00E174A1" w:rsidRPr="00EB04C2" w:rsidRDefault="006D1B73" w:rsidP="00EB04C2">
      <w:pPr>
        <w:spacing w:after="0"/>
        <w:ind w:left="720"/>
        <w:rPr>
          <w:sz w:val="24"/>
        </w:rPr>
      </w:pPr>
      <w:r>
        <w:rPr>
          <w:sz w:val="24"/>
        </w:rPr>
        <w:t xml:space="preserve">Same as above, we can assume the </w:t>
      </w:r>
      <w:r w:rsidR="00176258">
        <w:rPr>
          <w:sz w:val="24"/>
        </w:rPr>
        <w:t xml:space="preserve">predetermined number of page table entries (1024) as the maximum iterations to perform. </w:t>
      </w:r>
    </w:p>
    <w:p w14:paraId="39E80482" w14:textId="77777777" w:rsidR="00EB04C2" w:rsidRDefault="00EB04C2" w:rsidP="00C570A8">
      <w:pPr>
        <w:spacing w:after="0"/>
        <w:ind w:left="720"/>
        <w:rPr>
          <w:noProof/>
        </w:rPr>
      </w:pPr>
    </w:p>
    <w:p w14:paraId="5BC0244F" w14:textId="52BF7C79" w:rsidR="00E174A1" w:rsidRDefault="00B5752A" w:rsidP="00C570A8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drawing>
          <wp:inline distT="0" distB="0" distL="0" distR="0" wp14:anchorId="17171523" wp14:editId="270F2907">
            <wp:extent cx="4684096" cy="846235"/>
            <wp:effectExtent l="0" t="0" r="2540" b="0"/>
            <wp:docPr id="5" name="Picture 5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44873" r="37444" b="45422"/>
                    <a:stretch/>
                  </pic:blipFill>
                  <pic:spPr bwMode="auto">
                    <a:xfrm>
                      <a:off x="0" y="0"/>
                      <a:ext cx="4749100" cy="857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1F3DC" w14:textId="34046047" w:rsidR="00227ED3" w:rsidRDefault="003E0524" w:rsidP="00227ED3">
      <w:pPr>
        <w:spacing w:after="0"/>
        <w:ind w:left="720"/>
        <w:rPr>
          <w:sz w:val="24"/>
        </w:rPr>
      </w:pPr>
      <w:r>
        <w:rPr>
          <w:sz w:val="24"/>
        </w:rPr>
        <w:t>If the page is present</w:t>
      </w:r>
      <w:r w:rsidR="001F4968">
        <w:rPr>
          <w:sz w:val="24"/>
        </w:rPr>
        <w:t xml:space="preserve"> in the page table</w:t>
      </w:r>
      <w:r>
        <w:rPr>
          <w:sz w:val="24"/>
        </w:rPr>
        <w:t xml:space="preserve">, </w:t>
      </w:r>
      <w:r w:rsidR="00713B84">
        <w:rPr>
          <w:sz w:val="24"/>
        </w:rPr>
        <w:t xml:space="preserve">the </w:t>
      </w:r>
      <w:r w:rsidR="002447B2">
        <w:rPr>
          <w:sz w:val="24"/>
        </w:rPr>
        <w:t xml:space="preserve">next </w:t>
      </w:r>
      <w:r w:rsidR="00713B84">
        <w:rPr>
          <w:sz w:val="24"/>
        </w:rPr>
        <w:t xml:space="preserve">flag to check is the </w:t>
      </w:r>
      <w:r w:rsidR="00713B84">
        <w:rPr>
          <w:i/>
          <w:sz w:val="24"/>
        </w:rPr>
        <w:t>user bit</w:t>
      </w:r>
      <w:r w:rsidR="00713B84">
        <w:rPr>
          <w:sz w:val="24"/>
        </w:rPr>
        <w:t xml:space="preserve"> which </w:t>
      </w:r>
      <w:r w:rsidR="00294F9F">
        <w:rPr>
          <w:sz w:val="24"/>
        </w:rPr>
        <w:t>marks a page as specific to a user</w:t>
      </w:r>
      <w:r w:rsidR="002447B2">
        <w:rPr>
          <w:sz w:val="24"/>
        </w:rPr>
        <w:t xml:space="preserve"> process</w:t>
      </w:r>
      <w:r w:rsidR="00294F9F">
        <w:rPr>
          <w:sz w:val="24"/>
        </w:rPr>
        <w:t>.</w:t>
      </w:r>
      <w:r w:rsidR="008735E3">
        <w:rPr>
          <w:sz w:val="24"/>
        </w:rPr>
        <w:t xml:space="preserve"> </w:t>
      </w:r>
      <w:r w:rsidR="00E85173">
        <w:rPr>
          <w:sz w:val="24"/>
        </w:rPr>
        <w:t>For any page allocated for the user process,</w:t>
      </w:r>
      <w:r w:rsidR="00212195">
        <w:rPr>
          <w:sz w:val="24"/>
        </w:rPr>
        <w:t xml:space="preserve"> </w:t>
      </w:r>
      <w:r w:rsidR="00785284">
        <w:rPr>
          <w:sz w:val="24"/>
        </w:rPr>
        <w:t>we increment the user’s allo</w:t>
      </w:r>
      <w:r w:rsidR="00A32737">
        <w:rPr>
          <w:sz w:val="24"/>
        </w:rPr>
        <w:t xml:space="preserve">cated page counter and check </w:t>
      </w:r>
      <w:r w:rsidR="00DA5B89">
        <w:rPr>
          <w:sz w:val="24"/>
        </w:rPr>
        <w:t xml:space="preserve">the </w:t>
      </w:r>
      <w:r w:rsidR="00DA5B89">
        <w:rPr>
          <w:i/>
          <w:sz w:val="24"/>
        </w:rPr>
        <w:t>write bit</w:t>
      </w:r>
      <w:r w:rsidR="00DA5B89">
        <w:rPr>
          <w:sz w:val="24"/>
        </w:rPr>
        <w:t xml:space="preserve"> </w:t>
      </w:r>
      <w:r w:rsidR="00A32737">
        <w:rPr>
          <w:sz w:val="24"/>
        </w:rPr>
        <w:t xml:space="preserve">to </w:t>
      </w:r>
      <w:r w:rsidR="00323285">
        <w:rPr>
          <w:sz w:val="24"/>
        </w:rPr>
        <w:t xml:space="preserve">see if a page is writable by the user. </w:t>
      </w:r>
      <w:r w:rsidR="003250DA">
        <w:rPr>
          <w:sz w:val="24"/>
        </w:rPr>
        <w:t xml:space="preserve">If the </w:t>
      </w:r>
      <w:r w:rsidR="003250DA" w:rsidRPr="003250DA">
        <w:rPr>
          <w:i/>
          <w:sz w:val="24"/>
        </w:rPr>
        <w:t>write bit</w:t>
      </w:r>
      <w:r w:rsidR="003250DA">
        <w:rPr>
          <w:sz w:val="24"/>
        </w:rPr>
        <w:t xml:space="preserve"> is set, we increment the user’s writable page counter.</w:t>
      </w:r>
    </w:p>
    <w:p w14:paraId="15F82B3A" w14:textId="77777777" w:rsidR="00227ED3" w:rsidRDefault="00227ED3" w:rsidP="00C570A8">
      <w:pPr>
        <w:spacing w:after="0"/>
        <w:ind w:left="720"/>
        <w:rPr>
          <w:noProof/>
        </w:rPr>
      </w:pPr>
    </w:p>
    <w:p w14:paraId="06257763" w14:textId="7D5AC998" w:rsidR="00E174A1" w:rsidRDefault="00744439" w:rsidP="00C570A8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drawing>
          <wp:inline distT="0" distB="0" distL="0" distR="0" wp14:anchorId="1EF4D5CA" wp14:editId="17C1B5A8">
            <wp:extent cx="4681220" cy="345739"/>
            <wp:effectExtent l="0" t="0" r="5080" b="0"/>
            <wp:docPr id="6" name="Picture 6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54227" r="37444" b="41806"/>
                    <a:stretch/>
                  </pic:blipFill>
                  <pic:spPr bwMode="auto">
                    <a:xfrm>
                      <a:off x="0" y="0"/>
                      <a:ext cx="4749100" cy="350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3D865" w14:textId="1D8B9455" w:rsidR="002F31DA" w:rsidRDefault="00A826BF" w:rsidP="00C570A8">
      <w:pPr>
        <w:spacing w:after="0"/>
        <w:ind w:left="720"/>
        <w:rPr>
          <w:sz w:val="24"/>
        </w:rPr>
      </w:pPr>
      <w:r>
        <w:rPr>
          <w:sz w:val="24"/>
        </w:rPr>
        <w:t xml:space="preserve">We </w:t>
      </w:r>
      <w:r w:rsidR="002F31DA">
        <w:rPr>
          <w:sz w:val="24"/>
        </w:rPr>
        <w:t xml:space="preserve">then </w:t>
      </w:r>
      <w:r w:rsidR="00B958AE">
        <w:rPr>
          <w:sz w:val="24"/>
        </w:rPr>
        <w:t xml:space="preserve">check the </w:t>
      </w:r>
      <w:r w:rsidR="00B958AE">
        <w:rPr>
          <w:i/>
          <w:sz w:val="24"/>
        </w:rPr>
        <w:t>write bit</w:t>
      </w:r>
      <w:r w:rsidR="00B958AE">
        <w:rPr>
          <w:sz w:val="24"/>
        </w:rPr>
        <w:t xml:space="preserve"> for every present page and increment the kernel’s writable page counter for any page that has the </w:t>
      </w:r>
      <w:r w:rsidR="00B958AE">
        <w:rPr>
          <w:i/>
          <w:sz w:val="24"/>
        </w:rPr>
        <w:t xml:space="preserve">write </w:t>
      </w:r>
      <w:r w:rsidR="00650576">
        <w:rPr>
          <w:i/>
          <w:sz w:val="24"/>
        </w:rPr>
        <w:t>bit</w:t>
      </w:r>
      <w:r w:rsidR="00650576">
        <w:rPr>
          <w:sz w:val="24"/>
        </w:rPr>
        <w:t xml:space="preserve"> set.</w:t>
      </w:r>
    </w:p>
    <w:p w14:paraId="469550A4" w14:textId="77777777" w:rsidR="003A779E" w:rsidRDefault="003A779E" w:rsidP="00C570A8">
      <w:pPr>
        <w:spacing w:after="0"/>
        <w:ind w:left="720"/>
        <w:rPr>
          <w:noProof/>
        </w:rPr>
      </w:pPr>
    </w:p>
    <w:p w14:paraId="5B5F08F7" w14:textId="01619AD1" w:rsidR="003A779E" w:rsidRDefault="00744439" w:rsidP="00C570A8">
      <w:pPr>
        <w:spacing w:after="0"/>
        <w:ind w:left="720"/>
        <w:rPr>
          <w:sz w:val="24"/>
        </w:rPr>
      </w:pPr>
      <w:r>
        <w:rPr>
          <w:b/>
          <w:noProof/>
          <w:sz w:val="24"/>
        </w:rPr>
        <w:drawing>
          <wp:inline distT="0" distB="0" distL="0" distR="0" wp14:anchorId="187CFDB3" wp14:editId="36E557C2">
            <wp:extent cx="4675953" cy="1514723"/>
            <wp:effectExtent l="0" t="0" r="0" b="9525"/>
            <wp:docPr id="7" name="Picture 7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Memory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2" t="67099" r="37444" b="15501"/>
                    <a:stretch/>
                  </pic:blipFill>
                  <pic:spPr bwMode="auto">
                    <a:xfrm>
                      <a:off x="0" y="0"/>
                      <a:ext cx="4749100" cy="1538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AF43C0" w14:textId="4255071B" w:rsidR="00697411" w:rsidRPr="002B7214" w:rsidRDefault="003A779E" w:rsidP="00AE6459">
      <w:pPr>
        <w:spacing w:after="0"/>
        <w:ind w:left="720"/>
        <w:rPr>
          <w:sz w:val="24"/>
        </w:rPr>
      </w:pPr>
      <w:r>
        <w:rPr>
          <w:sz w:val="24"/>
        </w:rPr>
        <w:t xml:space="preserve">After </w:t>
      </w:r>
      <w:r w:rsidR="006640DE">
        <w:rPr>
          <w:sz w:val="24"/>
        </w:rPr>
        <w:t>each page table directory and page table</w:t>
      </w:r>
      <w:r w:rsidR="00A92A91">
        <w:rPr>
          <w:sz w:val="24"/>
        </w:rPr>
        <w:t xml:space="preserve"> entry</w:t>
      </w:r>
      <w:r w:rsidR="006640DE">
        <w:rPr>
          <w:sz w:val="24"/>
        </w:rPr>
        <w:t xml:space="preserve"> have been traversed, </w:t>
      </w:r>
      <w:r w:rsidR="00846432">
        <w:rPr>
          <w:sz w:val="24"/>
        </w:rPr>
        <w:t xml:space="preserve">the memory information is displayed </w:t>
      </w:r>
      <w:r w:rsidR="005843D4">
        <w:rPr>
          <w:sz w:val="24"/>
        </w:rPr>
        <w:t>using the count values computed while traversing the tables.</w:t>
      </w:r>
      <w:r w:rsidR="00715855">
        <w:rPr>
          <w:sz w:val="24"/>
        </w:rPr>
        <w:t xml:space="preserve"> As mentioned earlier,</w:t>
      </w:r>
      <w:r w:rsidR="00DB2B59">
        <w:rPr>
          <w:sz w:val="24"/>
        </w:rPr>
        <w:t xml:space="preserve"> </w:t>
      </w:r>
      <w:r w:rsidR="00715855">
        <w:rPr>
          <w:sz w:val="24"/>
        </w:rPr>
        <w:t xml:space="preserve">the reason for displaying both kernel and user counts is because </w:t>
      </w:r>
      <w:r w:rsidR="00EF4234">
        <w:rPr>
          <w:sz w:val="24"/>
        </w:rPr>
        <w:t xml:space="preserve">both entities share the same table so to get a clearer idea of the memory allocated, </w:t>
      </w:r>
      <w:r w:rsidR="009E310E">
        <w:rPr>
          <w:sz w:val="24"/>
        </w:rPr>
        <w:t xml:space="preserve">knowing values for both would be beneficial. </w:t>
      </w:r>
    </w:p>
    <w:sectPr w:rsidR="00697411" w:rsidRPr="002B7214" w:rsidSect="0007723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F4633"/>
    <w:multiLevelType w:val="hybridMultilevel"/>
    <w:tmpl w:val="2988C07C"/>
    <w:lvl w:ilvl="0" w:tplc="233E4EE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233E4EE0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tbQ0sTAwNjEzMDZS0lEKTi0uzszPAykwNKgFAFvtyc8tAAAA"/>
  </w:docVars>
  <w:rsids>
    <w:rsidRoot w:val="00C53AA9"/>
    <w:rsid w:val="00002548"/>
    <w:rsid w:val="00010284"/>
    <w:rsid w:val="0001777D"/>
    <w:rsid w:val="000266E3"/>
    <w:rsid w:val="00026FF3"/>
    <w:rsid w:val="00036323"/>
    <w:rsid w:val="000375CC"/>
    <w:rsid w:val="000459A6"/>
    <w:rsid w:val="00050FE6"/>
    <w:rsid w:val="000527AF"/>
    <w:rsid w:val="00054A6B"/>
    <w:rsid w:val="00056283"/>
    <w:rsid w:val="00062FB8"/>
    <w:rsid w:val="00070D5C"/>
    <w:rsid w:val="000717CF"/>
    <w:rsid w:val="00077231"/>
    <w:rsid w:val="00090F9C"/>
    <w:rsid w:val="000944E0"/>
    <w:rsid w:val="000956AA"/>
    <w:rsid w:val="000B6463"/>
    <w:rsid w:val="000C34AF"/>
    <w:rsid w:val="000C5E34"/>
    <w:rsid w:val="000D286D"/>
    <w:rsid w:val="000E393C"/>
    <w:rsid w:val="000F02AB"/>
    <w:rsid w:val="000F620B"/>
    <w:rsid w:val="000F7C32"/>
    <w:rsid w:val="000F7EDD"/>
    <w:rsid w:val="00100D6D"/>
    <w:rsid w:val="001327E6"/>
    <w:rsid w:val="001421C6"/>
    <w:rsid w:val="001428B0"/>
    <w:rsid w:val="00145888"/>
    <w:rsid w:val="00160F50"/>
    <w:rsid w:val="00161FB4"/>
    <w:rsid w:val="00167615"/>
    <w:rsid w:val="0017225A"/>
    <w:rsid w:val="00176258"/>
    <w:rsid w:val="00186113"/>
    <w:rsid w:val="00192ED4"/>
    <w:rsid w:val="001A32F4"/>
    <w:rsid w:val="001B2DF9"/>
    <w:rsid w:val="001B6B4E"/>
    <w:rsid w:val="001C6BC5"/>
    <w:rsid w:val="001D5CC1"/>
    <w:rsid w:val="001D6751"/>
    <w:rsid w:val="001F4968"/>
    <w:rsid w:val="00212195"/>
    <w:rsid w:val="00215274"/>
    <w:rsid w:val="00223BB2"/>
    <w:rsid w:val="00225F0D"/>
    <w:rsid w:val="00226C56"/>
    <w:rsid w:val="00227ED3"/>
    <w:rsid w:val="00234382"/>
    <w:rsid w:val="00241026"/>
    <w:rsid w:val="00243ABB"/>
    <w:rsid w:val="002445F8"/>
    <w:rsid w:val="002447B2"/>
    <w:rsid w:val="00245D49"/>
    <w:rsid w:val="0025491E"/>
    <w:rsid w:val="002561A6"/>
    <w:rsid w:val="0026486B"/>
    <w:rsid w:val="0026600B"/>
    <w:rsid w:val="00272869"/>
    <w:rsid w:val="002839AE"/>
    <w:rsid w:val="0028634E"/>
    <w:rsid w:val="0028675B"/>
    <w:rsid w:val="00292684"/>
    <w:rsid w:val="00294F9F"/>
    <w:rsid w:val="00297571"/>
    <w:rsid w:val="002A06FB"/>
    <w:rsid w:val="002A66AC"/>
    <w:rsid w:val="002B60A5"/>
    <w:rsid w:val="002B6FA8"/>
    <w:rsid w:val="002B7214"/>
    <w:rsid w:val="002B7C9A"/>
    <w:rsid w:val="002C41A9"/>
    <w:rsid w:val="002C467D"/>
    <w:rsid w:val="002C70EA"/>
    <w:rsid w:val="002D6210"/>
    <w:rsid w:val="002E43E9"/>
    <w:rsid w:val="002E5B4C"/>
    <w:rsid w:val="002E5BAC"/>
    <w:rsid w:val="002F31DA"/>
    <w:rsid w:val="002F3FF6"/>
    <w:rsid w:val="002F4249"/>
    <w:rsid w:val="003003F1"/>
    <w:rsid w:val="0030250B"/>
    <w:rsid w:val="00305402"/>
    <w:rsid w:val="00320074"/>
    <w:rsid w:val="0032076F"/>
    <w:rsid w:val="00323285"/>
    <w:rsid w:val="003250DA"/>
    <w:rsid w:val="00326DE9"/>
    <w:rsid w:val="00337E42"/>
    <w:rsid w:val="00346E1A"/>
    <w:rsid w:val="0035786C"/>
    <w:rsid w:val="0037233C"/>
    <w:rsid w:val="00373336"/>
    <w:rsid w:val="0038303C"/>
    <w:rsid w:val="0038498E"/>
    <w:rsid w:val="00390437"/>
    <w:rsid w:val="003970FE"/>
    <w:rsid w:val="003A2079"/>
    <w:rsid w:val="003A6842"/>
    <w:rsid w:val="003A779E"/>
    <w:rsid w:val="003B3179"/>
    <w:rsid w:val="003B4BA1"/>
    <w:rsid w:val="003D7602"/>
    <w:rsid w:val="003E0524"/>
    <w:rsid w:val="003E3FBC"/>
    <w:rsid w:val="003E677C"/>
    <w:rsid w:val="00402A99"/>
    <w:rsid w:val="0042451E"/>
    <w:rsid w:val="00425C0A"/>
    <w:rsid w:val="00437775"/>
    <w:rsid w:val="0045182E"/>
    <w:rsid w:val="00452B62"/>
    <w:rsid w:val="00456429"/>
    <w:rsid w:val="00491085"/>
    <w:rsid w:val="0049354C"/>
    <w:rsid w:val="00494A3D"/>
    <w:rsid w:val="00497B08"/>
    <w:rsid w:val="004A0B1E"/>
    <w:rsid w:val="004B0744"/>
    <w:rsid w:val="004B1F92"/>
    <w:rsid w:val="004E1103"/>
    <w:rsid w:val="004E26D2"/>
    <w:rsid w:val="004F02F1"/>
    <w:rsid w:val="004F3A20"/>
    <w:rsid w:val="004F4176"/>
    <w:rsid w:val="004F6067"/>
    <w:rsid w:val="00500D7D"/>
    <w:rsid w:val="00500E65"/>
    <w:rsid w:val="00501E8B"/>
    <w:rsid w:val="005135B4"/>
    <w:rsid w:val="005220B3"/>
    <w:rsid w:val="0052724E"/>
    <w:rsid w:val="00527D81"/>
    <w:rsid w:val="00541BFC"/>
    <w:rsid w:val="0054590F"/>
    <w:rsid w:val="00545E7F"/>
    <w:rsid w:val="00551C78"/>
    <w:rsid w:val="00552F7D"/>
    <w:rsid w:val="005530B4"/>
    <w:rsid w:val="00565DC5"/>
    <w:rsid w:val="005807EC"/>
    <w:rsid w:val="005843D4"/>
    <w:rsid w:val="00586771"/>
    <w:rsid w:val="00586817"/>
    <w:rsid w:val="00587D2C"/>
    <w:rsid w:val="00592EC7"/>
    <w:rsid w:val="00595C10"/>
    <w:rsid w:val="00596896"/>
    <w:rsid w:val="005A4936"/>
    <w:rsid w:val="005A5EDA"/>
    <w:rsid w:val="005B6070"/>
    <w:rsid w:val="005C4E19"/>
    <w:rsid w:val="005C672E"/>
    <w:rsid w:val="005C6E3A"/>
    <w:rsid w:val="005C6FEA"/>
    <w:rsid w:val="005C785D"/>
    <w:rsid w:val="005C7EE9"/>
    <w:rsid w:val="005F29B3"/>
    <w:rsid w:val="005F2C9A"/>
    <w:rsid w:val="0060069A"/>
    <w:rsid w:val="00610C94"/>
    <w:rsid w:val="0061214C"/>
    <w:rsid w:val="0062416F"/>
    <w:rsid w:val="006249CA"/>
    <w:rsid w:val="00631BED"/>
    <w:rsid w:val="0063324A"/>
    <w:rsid w:val="00650576"/>
    <w:rsid w:val="00656913"/>
    <w:rsid w:val="006639EA"/>
    <w:rsid w:val="00663CA9"/>
    <w:rsid w:val="006640DE"/>
    <w:rsid w:val="00667605"/>
    <w:rsid w:val="006720FE"/>
    <w:rsid w:val="0067790B"/>
    <w:rsid w:val="00681019"/>
    <w:rsid w:val="00690021"/>
    <w:rsid w:val="00693854"/>
    <w:rsid w:val="00697411"/>
    <w:rsid w:val="006A2C8A"/>
    <w:rsid w:val="006A722A"/>
    <w:rsid w:val="006B028B"/>
    <w:rsid w:val="006B0BE1"/>
    <w:rsid w:val="006B1483"/>
    <w:rsid w:val="006B4D60"/>
    <w:rsid w:val="006B6CCD"/>
    <w:rsid w:val="006D1B73"/>
    <w:rsid w:val="006D6899"/>
    <w:rsid w:val="006E3192"/>
    <w:rsid w:val="006E5ACD"/>
    <w:rsid w:val="006F3291"/>
    <w:rsid w:val="006F405A"/>
    <w:rsid w:val="007051C7"/>
    <w:rsid w:val="007107A7"/>
    <w:rsid w:val="0071123D"/>
    <w:rsid w:val="00713B84"/>
    <w:rsid w:val="00714015"/>
    <w:rsid w:val="00714BF9"/>
    <w:rsid w:val="00715855"/>
    <w:rsid w:val="00721ADD"/>
    <w:rsid w:val="0073595D"/>
    <w:rsid w:val="00744439"/>
    <w:rsid w:val="007618DE"/>
    <w:rsid w:val="00765457"/>
    <w:rsid w:val="0076550B"/>
    <w:rsid w:val="007662EE"/>
    <w:rsid w:val="00766486"/>
    <w:rsid w:val="00766F31"/>
    <w:rsid w:val="00785284"/>
    <w:rsid w:val="00786C39"/>
    <w:rsid w:val="00797948"/>
    <w:rsid w:val="007C7245"/>
    <w:rsid w:val="007F096E"/>
    <w:rsid w:val="007F1263"/>
    <w:rsid w:val="007F3704"/>
    <w:rsid w:val="00812B43"/>
    <w:rsid w:val="008147EE"/>
    <w:rsid w:val="00827AF4"/>
    <w:rsid w:val="00834A81"/>
    <w:rsid w:val="00846432"/>
    <w:rsid w:val="00850D53"/>
    <w:rsid w:val="00855E3A"/>
    <w:rsid w:val="00865869"/>
    <w:rsid w:val="008667C1"/>
    <w:rsid w:val="00867C68"/>
    <w:rsid w:val="00870535"/>
    <w:rsid w:val="008735E3"/>
    <w:rsid w:val="0088366F"/>
    <w:rsid w:val="00890551"/>
    <w:rsid w:val="0089468C"/>
    <w:rsid w:val="008A46AC"/>
    <w:rsid w:val="008C25D6"/>
    <w:rsid w:val="008D11DA"/>
    <w:rsid w:val="008D7627"/>
    <w:rsid w:val="008F316D"/>
    <w:rsid w:val="00903D83"/>
    <w:rsid w:val="00907B39"/>
    <w:rsid w:val="00924220"/>
    <w:rsid w:val="00934B82"/>
    <w:rsid w:val="00936C4E"/>
    <w:rsid w:val="00942CED"/>
    <w:rsid w:val="009442A6"/>
    <w:rsid w:val="009452FC"/>
    <w:rsid w:val="009504C8"/>
    <w:rsid w:val="00954822"/>
    <w:rsid w:val="00955C8B"/>
    <w:rsid w:val="00971433"/>
    <w:rsid w:val="00973BA4"/>
    <w:rsid w:val="00991EE3"/>
    <w:rsid w:val="00992503"/>
    <w:rsid w:val="00995C91"/>
    <w:rsid w:val="009A424D"/>
    <w:rsid w:val="009A6C88"/>
    <w:rsid w:val="009B333B"/>
    <w:rsid w:val="009B5788"/>
    <w:rsid w:val="009B746E"/>
    <w:rsid w:val="009C0FE7"/>
    <w:rsid w:val="009C1FD2"/>
    <w:rsid w:val="009C7F65"/>
    <w:rsid w:val="009D78E5"/>
    <w:rsid w:val="009E247F"/>
    <w:rsid w:val="009E310E"/>
    <w:rsid w:val="00A06126"/>
    <w:rsid w:val="00A143D0"/>
    <w:rsid w:val="00A1663B"/>
    <w:rsid w:val="00A32737"/>
    <w:rsid w:val="00A327FF"/>
    <w:rsid w:val="00A3715F"/>
    <w:rsid w:val="00A5628B"/>
    <w:rsid w:val="00A63797"/>
    <w:rsid w:val="00A800D2"/>
    <w:rsid w:val="00A8025F"/>
    <w:rsid w:val="00A826BF"/>
    <w:rsid w:val="00A826D6"/>
    <w:rsid w:val="00A8272C"/>
    <w:rsid w:val="00A92A91"/>
    <w:rsid w:val="00A94C11"/>
    <w:rsid w:val="00AA0FFD"/>
    <w:rsid w:val="00AA3A70"/>
    <w:rsid w:val="00AA4428"/>
    <w:rsid w:val="00AA6193"/>
    <w:rsid w:val="00AC4975"/>
    <w:rsid w:val="00AC78CC"/>
    <w:rsid w:val="00AE6459"/>
    <w:rsid w:val="00AF2B42"/>
    <w:rsid w:val="00B03F98"/>
    <w:rsid w:val="00B15772"/>
    <w:rsid w:val="00B207D1"/>
    <w:rsid w:val="00B320EF"/>
    <w:rsid w:val="00B449A2"/>
    <w:rsid w:val="00B45C53"/>
    <w:rsid w:val="00B57407"/>
    <w:rsid w:val="00B5752A"/>
    <w:rsid w:val="00B732B8"/>
    <w:rsid w:val="00B77C36"/>
    <w:rsid w:val="00B82044"/>
    <w:rsid w:val="00B85504"/>
    <w:rsid w:val="00B86A59"/>
    <w:rsid w:val="00B958AE"/>
    <w:rsid w:val="00BA57E8"/>
    <w:rsid w:val="00BB0512"/>
    <w:rsid w:val="00BB1150"/>
    <w:rsid w:val="00BC0B1E"/>
    <w:rsid w:val="00BC2216"/>
    <w:rsid w:val="00BD6735"/>
    <w:rsid w:val="00BE331D"/>
    <w:rsid w:val="00BE338E"/>
    <w:rsid w:val="00C07EB3"/>
    <w:rsid w:val="00C12935"/>
    <w:rsid w:val="00C137FB"/>
    <w:rsid w:val="00C13CA9"/>
    <w:rsid w:val="00C22498"/>
    <w:rsid w:val="00C2778B"/>
    <w:rsid w:val="00C30BE9"/>
    <w:rsid w:val="00C31E7E"/>
    <w:rsid w:val="00C36885"/>
    <w:rsid w:val="00C41AE5"/>
    <w:rsid w:val="00C50C92"/>
    <w:rsid w:val="00C5144E"/>
    <w:rsid w:val="00C53AA9"/>
    <w:rsid w:val="00C570A8"/>
    <w:rsid w:val="00C6145B"/>
    <w:rsid w:val="00C61C88"/>
    <w:rsid w:val="00C64D42"/>
    <w:rsid w:val="00C658DD"/>
    <w:rsid w:val="00C66A3D"/>
    <w:rsid w:val="00C8590F"/>
    <w:rsid w:val="00CA2BF3"/>
    <w:rsid w:val="00CA3159"/>
    <w:rsid w:val="00CB26EB"/>
    <w:rsid w:val="00CB28F9"/>
    <w:rsid w:val="00CD10C3"/>
    <w:rsid w:val="00CD3D3F"/>
    <w:rsid w:val="00CE04CF"/>
    <w:rsid w:val="00D0300D"/>
    <w:rsid w:val="00D03343"/>
    <w:rsid w:val="00D034A2"/>
    <w:rsid w:val="00D061F0"/>
    <w:rsid w:val="00D073D2"/>
    <w:rsid w:val="00D11F03"/>
    <w:rsid w:val="00D12290"/>
    <w:rsid w:val="00D12493"/>
    <w:rsid w:val="00D279E7"/>
    <w:rsid w:val="00D5319E"/>
    <w:rsid w:val="00D63F3D"/>
    <w:rsid w:val="00D74BF5"/>
    <w:rsid w:val="00D76609"/>
    <w:rsid w:val="00D861C1"/>
    <w:rsid w:val="00D96871"/>
    <w:rsid w:val="00DA0C59"/>
    <w:rsid w:val="00DA31F7"/>
    <w:rsid w:val="00DA3D5D"/>
    <w:rsid w:val="00DA429D"/>
    <w:rsid w:val="00DA5B89"/>
    <w:rsid w:val="00DB2B59"/>
    <w:rsid w:val="00DB346C"/>
    <w:rsid w:val="00DC5D76"/>
    <w:rsid w:val="00DC7665"/>
    <w:rsid w:val="00DE18F6"/>
    <w:rsid w:val="00DE1E15"/>
    <w:rsid w:val="00DF194C"/>
    <w:rsid w:val="00DF2714"/>
    <w:rsid w:val="00DF7ABD"/>
    <w:rsid w:val="00E04E7B"/>
    <w:rsid w:val="00E12187"/>
    <w:rsid w:val="00E14F47"/>
    <w:rsid w:val="00E1742B"/>
    <w:rsid w:val="00E174A1"/>
    <w:rsid w:val="00E45691"/>
    <w:rsid w:val="00E50234"/>
    <w:rsid w:val="00E50FC2"/>
    <w:rsid w:val="00E51E71"/>
    <w:rsid w:val="00E56847"/>
    <w:rsid w:val="00E61637"/>
    <w:rsid w:val="00E635A4"/>
    <w:rsid w:val="00E672A4"/>
    <w:rsid w:val="00E77739"/>
    <w:rsid w:val="00E85173"/>
    <w:rsid w:val="00EB04C2"/>
    <w:rsid w:val="00EB1B0D"/>
    <w:rsid w:val="00EB2CCD"/>
    <w:rsid w:val="00ED02E4"/>
    <w:rsid w:val="00EF4234"/>
    <w:rsid w:val="00EF4CA2"/>
    <w:rsid w:val="00F01AA3"/>
    <w:rsid w:val="00F1331A"/>
    <w:rsid w:val="00F1505E"/>
    <w:rsid w:val="00F15175"/>
    <w:rsid w:val="00F23F34"/>
    <w:rsid w:val="00F24F98"/>
    <w:rsid w:val="00F328E0"/>
    <w:rsid w:val="00F4047E"/>
    <w:rsid w:val="00F43C7A"/>
    <w:rsid w:val="00F4620A"/>
    <w:rsid w:val="00F706B8"/>
    <w:rsid w:val="00F8650E"/>
    <w:rsid w:val="00FB4A8B"/>
    <w:rsid w:val="00FC0605"/>
    <w:rsid w:val="00FD3214"/>
    <w:rsid w:val="00FD43DF"/>
    <w:rsid w:val="00FE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0E718"/>
  <w15:chartTrackingRefBased/>
  <w15:docId w15:val="{AADC59EA-6E2B-4BB7-AC29-7D9E2DC8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0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4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408</cp:revision>
  <cp:lastPrinted>2018-03-28T23:22:00Z</cp:lastPrinted>
  <dcterms:created xsi:type="dcterms:W3CDTF">2018-02-25T19:19:00Z</dcterms:created>
  <dcterms:modified xsi:type="dcterms:W3CDTF">2018-03-28T23:22:00Z</dcterms:modified>
</cp:coreProperties>
</file>